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6B19" w:rsidRDefault="00BF6B19" w:rsidP="00BF6B19">
      <w:pPr>
        <w:spacing w:after="0"/>
        <w:jc w:val="center"/>
        <w:rPr>
          <w:rFonts w:ascii="Times New Roman" w:hAnsi="Times New Roman" w:cs="Times New Roman"/>
          <w:b/>
          <w:sz w:val="36"/>
          <w:szCs w:val="28"/>
          <w:u w:val="single"/>
        </w:rPr>
      </w:pPr>
      <w:r w:rsidRPr="005E4E01">
        <w:rPr>
          <w:rFonts w:ascii="Times New Roman" w:hAnsi="Times New Roman" w:cs="Times New Roman"/>
          <w:b/>
          <w:sz w:val="36"/>
          <w:szCs w:val="28"/>
          <w:u w:val="single"/>
        </w:rPr>
        <w:t>A Cocktail Approach for Travel</w:t>
      </w:r>
      <w:r>
        <w:rPr>
          <w:rFonts w:ascii="Times New Roman" w:hAnsi="Times New Roman" w:cs="Times New Roman"/>
          <w:b/>
          <w:sz w:val="36"/>
          <w:szCs w:val="28"/>
          <w:u w:val="single"/>
        </w:rPr>
        <w:t xml:space="preserve"> </w:t>
      </w:r>
      <w:r w:rsidRPr="005E4E01">
        <w:rPr>
          <w:rFonts w:ascii="Times New Roman" w:hAnsi="Times New Roman" w:cs="Times New Roman"/>
          <w:b/>
          <w:sz w:val="36"/>
          <w:szCs w:val="28"/>
          <w:u w:val="single"/>
        </w:rPr>
        <w:t>Package Recommendation</w:t>
      </w:r>
    </w:p>
    <w:p w:rsidR="00BF6B19" w:rsidRPr="00D833CC" w:rsidRDefault="00BF6B19" w:rsidP="00BF6B19">
      <w:pPr>
        <w:spacing w:after="0"/>
        <w:jc w:val="center"/>
        <w:rPr>
          <w:rFonts w:ascii="Times New Roman" w:hAnsi="Times New Roman" w:cs="Times New Roman"/>
          <w:b/>
          <w:sz w:val="36"/>
          <w:szCs w:val="28"/>
          <w:u w:val="single"/>
        </w:rPr>
      </w:pPr>
    </w:p>
    <w:p w:rsidR="00BF6B19" w:rsidRPr="00D617C0" w:rsidRDefault="00BF6B19" w:rsidP="00BF6B19">
      <w:pPr>
        <w:rPr>
          <w:rFonts w:ascii="Times New Roman" w:hAnsi="Times New Roman" w:cs="Times New Roman"/>
          <w:b/>
          <w:sz w:val="32"/>
          <w:szCs w:val="28"/>
          <w:u w:val="single"/>
        </w:rPr>
      </w:pPr>
      <w:r w:rsidRPr="00D617C0">
        <w:rPr>
          <w:rFonts w:ascii="Times New Roman" w:hAnsi="Times New Roman" w:cs="Times New Roman"/>
          <w:b/>
          <w:sz w:val="32"/>
          <w:szCs w:val="28"/>
          <w:u w:val="single"/>
        </w:rPr>
        <w:t>ABSTRACT:</w:t>
      </w:r>
    </w:p>
    <w:p w:rsidR="00BF6B19" w:rsidRPr="00BF6B19" w:rsidRDefault="00BF6B19" w:rsidP="00BF6B19">
      <w:pPr>
        <w:jc w:val="both"/>
        <w:rPr>
          <w:rFonts w:ascii="Times New Roman" w:hAnsi="Times New Roman" w:cs="Times New Roman"/>
          <w:sz w:val="28"/>
          <w:szCs w:val="28"/>
          <w:lang w:val="en-IN"/>
        </w:rPr>
      </w:pPr>
      <w:r w:rsidRPr="00BF6B19">
        <w:rPr>
          <w:rFonts w:ascii="Times New Roman" w:hAnsi="Times New Roman" w:cs="Times New Roman"/>
          <w:sz w:val="28"/>
          <w:szCs w:val="28"/>
          <w:lang w:val="en-IN"/>
        </w:rPr>
        <w:t>Recent years have witnessed an increased interest in recommender systems. Despite significant progress in this field, there still remain numerous avenues to explore. Indeed, this paper provides a study of exploiting online travel information for personalized travel package recommendation. A critical challenge along this line is to address the unique characteristics of travel data, which distinguish travel packages from traditional items for recommendation. To that end, in this paper, we first analyze the characteristics of the existing travel packages and develop a tourist-area-season topic (TAST) model. This TAST model can represent travel packages and tourists by different topic distributions, where the topic extraction is conditioned on both the tourists and the intrinsic features (i.e., locations, travel seasons) of the landscapes. Then, based on this topic model representation, we propose a cocktail approach to generate the lists for personalized travel package recommendation. Furthermore, we extend the TAST model to the tourist-relation-area-season topic (</w:t>
      </w:r>
      <w:r w:rsidRPr="00D4202B">
        <w:rPr>
          <w:rFonts w:ascii="Times New Roman" w:hAnsi="Times New Roman" w:cs="Times New Roman"/>
          <w:noProof/>
          <w:sz w:val="28"/>
          <w:szCs w:val="28"/>
          <w:lang w:val="en-IN"/>
        </w:rPr>
        <w:t>TRAST</w:t>
      </w:r>
      <w:r w:rsidRPr="00BF6B19">
        <w:rPr>
          <w:rFonts w:ascii="Times New Roman" w:hAnsi="Times New Roman" w:cs="Times New Roman"/>
          <w:sz w:val="28"/>
          <w:szCs w:val="28"/>
          <w:lang w:val="en-IN"/>
        </w:rPr>
        <w:t xml:space="preserve">) model for capturing the latent relationships among the tourists in each travel group. Finally, we evaluate the TAST model, the </w:t>
      </w:r>
      <w:r w:rsidRPr="00D4202B">
        <w:rPr>
          <w:rFonts w:ascii="Times New Roman" w:hAnsi="Times New Roman" w:cs="Times New Roman"/>
          <w:noProof/>
          <w:sz w:val="28"/>
          <w:szCs w:val="28"/>
          <w:lang w:val="en-IN"/>
        </w:rPr>
        <w:t>TRAST</w:t>
      </w:r>
      <w:r w:rsidRPr="00BF6B19">
        <w:rPr>
          <w:rFonts w:ascii="Times New Roman" w:hAnsi="Times New Roman" w:cs="Times New Roman"/>
          <w:sz w:val="28"/>
          <w:szCs w:val="28"/>
          <w:lang w:val="en-IN"/>
        </w:rPr>
        <w:t xml:space="preserve"> model, and the cocktail recommendation approach on the real-world travel package data. Experimental results show that the TAST model can effectively capture the unique characteristics of the travel data and the cocktail approach is, thus, much more effective than traditional recommendation techniques for travel package recommendation. Also, by considering tourist relationships, the </w:t>
      </w:r>
      <w:r w:rsidRPr="00BF6B19">
        <w:rPr>
          <w:rFonts w:ascii="Times New Roman" w:hAnsi="Times New Roman" w:cs="Times New Roman"/>
          <w:noProof/>
          <w:sz w:val="28"/>
          <w:szCs w:val="28"/>
          <w:lang w:val="en-IN"/>
        </w:rPr>
        <w:t>TRAST</w:t>
      </w:r>
      <w:r w:rsidRPr="00BF6B19">
        <w:rPr>
          <w:rFonts w:ascii="Times New Roman" w:hAnsi="Times New Roman" w:cs="Times New Roman"/>
          <w:sz w:val="28"/>
          <w:szCs w:val="28"/>
          <w:lang w:val="en-IN"/>
        </w:rPr>
        <w:t xml:space="preserve"> model can be used as an effective assessment for travel group formation.</w:t>
      </w:r>
    </w:p>
    <w:p w:rsidR="00BF6B19" w:rsidRDefault="00BF6B19" w:rsidP="00BF6B19">
      <w:pPr>
        <w:jc w:val="both"/>
        <w:rPr>
          <w:rFonts w:ascii="Times New Roman" w:hAnsi="Times New Roman" w:cs="Times New Roman"/>
          <w:sz w:val="28"/>
          <w:szCs w:val="28"/>
        </w:rPr>
      </w:pPr>
    </w:p>
    <w:p w:rsidR="00BF6B19" w:rsidRDefault="00BF6B19" w:rsidP="00BF6B19">
      <w:pPr>
        <w:jc w:val="both"/>
        <w:rPr>
          <w:rFonts w:ascii="Times New Roman" w:hAnsi="Times New Roman" w:cs="Times New Roman"/>
          <w:sz w:val="28"/>
          <w:szCs w:val="28"/>
        </w:rPr>
      </w:pPr>
    </w:p>
    <w:p w:rsidR="00BF6B19" w:rsidRDefault="00BF6B19" w:rsidP="00BF6B19">
      <w:pPr>
        <w:jc w:val="both"/>
        <w:rPr>
          <w:rFonts w:ascii="Times New Roman" w:hAnsi="Times New Roman" w:cs="Times New Roman"/>
          <w:sz w:val="28"/>
          <w:szCs w:val="28"/>
        </w:rPr>
      </w:pPr>
    </w:p>
    <w:p w:rsidR="00BF6B19" w:rsidRDefault="00BF6B19" w:rsidP="00BF6B19">
      <w:pPr>
        <w:jc w:val="both"/>
        <w:rPr>
          <w:rFonts w:ascii="Times New Roman" w:hAnsi="Times New Roman" w:cs="Times New Roman"/>
          <w:sz w:val="28"/>
          <w:szCs w:val="28"/>
        </w:rPr>
      </w:pPr>
    </w:p>
    <w:p w:rsidR="00BF6B19" w:rsidRDefault="00BF6B19" w:rsidP="00BF6B19">
      <w:pPr>
        <w:jc w:val="both"/>
        <w:rPr>
          <w:rFonts w:ascii="Times New Roman" w:hAnsi="Times New Roman" w:cs="Times New Roman"/>
          <w:sz w:val="28"/>
          <w:szCs w:val="28"/>
        </w:rPr>
      </w:pPr>
    </w:p>
    <w:p w:rsidR="00BF6B19" w:rsidRPr="00D617C0" w:rsidRDefault="00BF6B19" w:rsidP="00BF6B19">
      <w:pPr>
        <w:jc w:val="both"/>
        <w:rPr>
          <w:rFonts w:ascii="Times New Roman" w:hAnsi="Times New Roman" w:cs="Times New Roman"/>
          <w:sz w:val="28"/>
          <w:szCs w:val="28"/>
        </w:rPr>
      </w:pPr>
    </w:p>
    <w:p w:rsidR="00BF6B19" w:rsidRPr="00D617C0" w:rsidRDefault="00BF6B19" w:rsidP="00BF6B19">
      <w:pPr>
        <w:jc w:val="both"/>
        <w:rPr>
          <w:rFonts w:ascii="Times New Roman" w:hAnsi="Times New Roman" w:cs="Times New Roman"/>
          <w:b/>
          <w:sz w:val="32"/>
          <w:szCs w:val="28"/>
          <w:u w:val="single"/>
        </w:rPr>
      </w:pPr>
      <w:r w:rsidRPr="00D617C0">
        <w:rPr>
          <w:rFonts w:ascii="Times New Roman" w:hAnsi="Times New Roman" w:cs="Times New Roman"/>
          <w:b/>
          <w:sz w:val="32"/>
          <w:szCs w:val="28"/>
          <w:u w:val="single"/>
        </w:rPr>
        <w:lastRenderedPageBreak/>
        <w:t>EXISTING SYSTEM:</w:t>
      </w:r>
    </w:p>
    <w:p w:rsidR="00BF6B19" w:rsidRPr="00262566" w:rsidRDefault="00BF6B19" w:rsidP="00BF6B19">
      <w:pPr>
        <w:jc w:val="both"/>
        <w:rPr>
          <w:rFonts w:ascii="Times New Roman" w:hAnsi="Times New Roman" w:cs="Times New Roman"/>
          <w:sz w:val="28"/>
          <w:szCs w:val="28"/>
          <w:lang w:val="en-IN"/>
        </w:rPr>
      </w:pPr>
      <w:r w:rsidRPr="00262566">
        <w:rPr>
          <w:rFonts w:ascii="Times New Roman" w:hAnsi="Times New Roman" w:cs="Times New Roman"/>
          <w:sz w:val="28"/>
          <w:szCs w:val="28"/>
          <w:lang w:val="en-IN"/>
        </w:rPr>
        <w:t>There are many technical and domain challenges inherent in designing and implementing an effective recommender system for personalized travel package recommendation.</w:t>
      </w:r>
    </w:p>
    <w:p w:rsidR="00BF6B19" w:rsidRPr="00262566" w:rsidRDefault="00BF6B19" w:rsidP="00BF6B19">
      <w:pPr>
        <w:numPr>
          <w:ilvl w:val="0"/>
          <w:numId w:val="1"/>
        </w:numPr>
        <w:jc w:val="both"/>
        <w:rPr>
          <w:rFonts w:ascii="Times New Roman" w:hAnsi="Times New Roman" w:cs="Times New Roman"/>
          <w:sz w:val="28"/>
          <w:szCs w:val="28"/>
          <w:lang w:val="en-IN"/>
        </w:rPr>
      </w:pPr>
      <w:r w:rsidRPr="00262566">
        <w:rPr>
          <w:rFonts w:ascii="Times New Roman" w:hAnsi="Times New Roman" w:cs="Times New Roman"/>
          <w:sz w:val="28"/>
          <w:szCs w:val="28"/>
          <w:lang w:val="en-IN"/>
        </w:rPr>
        <w:t xml:space="preserve"> Travel data are much fewer and sparser than traditional items, such as movies for</w:t>
      </w:r>
      <w:r>
        <w:rPr>
          <w:rFonts w:ascii="Times New Roman" w:hAnsi="Times New Roman" w:cs="Times New Roman"/>
          <w:sz w:val="28"/>
          <w:szCs w:val="28"/>
          <w:lang w:val="en-IN"/>
        </w:rPr>
        <w:t xml:space="preserve"> the</w:t>
      </w:r>
      <w:r w:rsidRPr="00262566">
        <w:rPr>
          <w:rFonts w:ascii="Times New Roman" w:hAnsi="Times New Roman" w:cs="Times New Roman"/>
          <w:sz w:val="28"/>
          <w:szCs w:val="28"/>
          <w:lang w:val="en-IN"/>
        </w:rPr>
        <w:t xml:space="preserve"> </w:t>
      </w:r>
      <w:r w:rsidRPr="00BF6B19">
        <w:rPr>
          <w:rFonts w:ascii="Times New Roman" w:hAnsi="Times New Roman" w:cs="Times New Roman"/>
          <w:noProof/>
          <w:sz w:val="28"/>
          <w:szCs w:val="28"/>
          <w:lang w:val="en-IN"/>
        </w:rPr>
        <w:t>recommendation</w:t>
      </w:r>
      <w:r w:rsidRPr="00262566">
        <w:rPr>
          <w:rFonts w:ascii="Times New Roman" w:hAnsi="Times New Roman" w:cs="Times New Roman"/>
          <w:sz w:val="28"/>
          <w:szCs w:val="28"/>
          <w:lang w:val="en-IN"/>
        </w:rPr>
        <w:t>, because the costs for a travel are much more expensive than for watching a movie.</w:t>
      </w:r>
    </w:p>
    <w:p w:rsidR="00BF6B19" w:rsidRPr="00262566" w:rsidRDefault="00BF6B19" w:rsidP="00BF6B19">
      <w:pPr>
        <w:numPr>
          <w:ilvl w:val="0"/>
          <w:numId w:val="1"/>
        </w:numPr>
        <w:jc w:val="both"/>
        <w:rPr>
          <w:rFonts w:ascii="Times New Roman" w:hAnsi="Times New Roman" w:cs="Times New Roman"/>
          <w:sz w:val="28"/>
          <w:szCs w:val="28"/>
          <w:lang w:val="en-IN"/>
        </w:rPr>
      </w:pPr>
      <w:r w:rsidRPr="00262566">
        <w:rPr>
          <w:rFonts w:ascii="Times New Roman" w:hAnsi="Times New Roman" w:cs="Times New Roman"/>
          <w:sz w:val="28"/>
          <w:szCs w:val="28"/>
          <w:lang w:val="en-IN"/>
        </w:rPr>
        <w:t xml:space="preserve"> Every travel package consists of many landscapes (places of interest and attractions), and, thus, has intrinsic complex </w:t>
      </w:r>
      <w:r w:rsidRPr="00BF6B19">
        <w:rPr>
          <w:rFonts w:ascii="Times New Roman" w:hAnsi="Times New Roman" w:cs="Times New Roman"/>
          <w:noProof/>
          <w:sz w:val="28"/>
          <w:szCs w:val="28"/>
          <w:lang w:val="en-IN"/>
        </w:rPr>
        <w:t>spatiotemporal</w:t>
      </w:r>
      <w:r w:rsidRPr="00262566">
        <w:rPr>
          <w:rFonts w:ascii="Times New Roman" w:hAnsi="Times New Roman" w:cs="Times New Roman"/>
          <w:sz w:val="28"/>
          <w:szCs w:val="28"/>
          <w:lang w:val="en-IN"/>
        </w:rPr>
        <w:t xml:space="preserve"> relationships. For example, a travel package only includes the landscapes which are geographically </w:t>
      </w:r>
      <w:r w:rsidRPr="00BF6B19">
        <w:rPr>
          <w:rFonts w:ascii="Times New Roman" w:hAnsi="Times New Roman" w:cs="Times New Roman"/>
          <w:noProof/>
          <w:sz w:val="28"/>
          <w:szCs w:val="28"/>
          <w:lang w:val="en-IN"/>
        </w:rPr>
        <w:t>colocated</w:t>
      </w:r>
      <w:r w:rsidRPr="00262566">
        <w:rPr>
          <w:rFonts w:ascii="Times New Roman" w:hAnsi="Times New Roman" w:cs="Times New Roman"/>
          <w:sz w:val="28"/>
          <w:szCs w:val="28"/>
          <w:lang w:val="en-IN"/>
        </w:rPr>
        <w:t xml:space="preserve"> together. Also, different travel packages are usually developed for different travel seasons. Therefore, the landscapes in a travel package usually have </w:t>
      </w:r>
      <w:r w:rsidRPr="00BF6B19">
        <w:rPr>
          <w:rFonts w:ascii="Times New Roman" w:hAnsi="Times New Roman" w:cs="Times New Roman"/>
          <w:noProof/>
          <w:sz w:val="28"/>
          <w:szCs w:val="28"/>
          <w:lang w:val="en-IN"/>
        </w:rPr>
        <w:t>spatial</w:t>
      </w:r>
      <w:r>
        <w:rPr>
          <w:rFonts w:ascii="Times New Roman" w:hAnsi="Times New Roman" w:cs="Times New Roman"/>
          <w:noProof/>
          <w:sz w:val="28"/>
          <w:szCs w:val="28"/>
          <w:lang w:val="en-IN"/>
        </w:rPr>
        <w:t>-</w:t>
      </w:r>
      <w:r w:rsidRPr="00BF6B19">
        <w:rPr>
          <w:rFonts w:ascii="Times New Roman" w:hAnsi="Times New Roman" w:cs="Times New Roman"/>
          <w:noProof/>
          <w:sz w:val="28"/>
          <w:szCs w:val="28"/>
          <w:lang w:val="en-IN"/>
        </w:rPr>
        <w:t>temporal</w:t>
      </w:r>
      <w:r w:rsidRPr="00262566">
        <w:rPr>
          <w:rFonts w:ascii="Times New Roman" w:hAnsi="Times New Roman" w:cs="Times New Roman"/>
          <w:sz w:val="28"/>
          <w:szCs w:val="28"/>
          <w:lang w:val="en-IN"/>
        </w:rPr>
        <w:t xml:space="preserve"> autocorrelations. </w:t>
      </w:r>
    </w:p>
    <w:p w:rsidR="00BF6B19" w:rsidRPr="00262566" w:rsidRDefault="00BF6B19" w:rsidP="00BF6B19">
      <w:pPr>
        <w:numPr>
          <w:ilvl w:val="0"/>
          <w:numId w:val="1"/>
        </w:numPr>
        <w:jc w:val="both"/>
        <w:rPr>
          <w:rFonts w:ascii="Times New Roman" w:hAnsi="Times New Roman" w:cs="Times New Roman"/>
          <w:sz w:val="28"/>
          <w:szCs w:val="28"/>
          <w:lang w:val="en-IN"/>
        </w:rPr>
      </w:pPr>
      <w:r w:rsidRPr="00262566">
        <w:rPr>
          <w:rFonts w:ascii="Times New Roman" w:hAnsi="Times New Roman" w:cs="Times New Roman"/>
          <w:sz w:val="28"/>
          <w:szCs w:val="28"/>
          <w:lang w:val="en-IN"/>
        </w:rPr>
        <w:t>Traditional recommender systems usually rely on user explicit ratings. However, for travel data, the user ratings are usually not conveniently available.</w:t>
      </w:r>
    </w:p>
    <w:p w:rsidR="00BF6B19" w:rsidRPr="00D617C0" w:rsidRDefault="00BF6B19" w:rsidP="00BF6B19">
      <w:pPr>
        <w:jc w:val="both"/>
        <w:rPr>
          <w:rFonts w:ascii="Times New Roman" w:hAnsi="Times New Roman" w:cs="Times New Roman"/>
          <w:sz w:val="28"/>
          <w:szCs w:val="28"/>
        </w:rPr>
      </w:pPr>
    </w:p>
    <w:p w:rsidR="00BF6B19" w:rsidRPr="00D617C0" w:rsidRDefault="00BF6B19" w:rsidP="00BF6B19">
      <w:pPr>
        <w:jc w:val="both"/>
        <w:rPr>
          <w:rFonts w:ascii="Times New Roman" w:hAnsi="Times New Roman" w:cs="Times New Roman"/>
          <w:b/>
          <w:sz w:val="28"/>
          <w:szCs w:val="28"/>
          <w:u w:val="single"/>
        </w:rPr>
      </w:pPr>
      <w:r w:rsidRPr="00D617C0">
        <w:rPr>
          <w:rFonts w:ascii="Times New Roman" w:hAnsi="Times New Roman" w:cs="Times New Roman"/>
          <w:b/>
          <w:sz w:val="28"/>
          <w:szCs w:val="28"/>
          <w:u w:val="single"/>
        </w:rPr>
        <w:t>DISADVANTAGES OF EXISTING SYSTEM:</w:t>
      </w:r>
    </w:p>
    <w:p w:rsidR="00BF6B19" w:rsidRPr="0076615B" w:rsidRDefault="00BF6B19" w:rsidP="00BF6B19">
      <w:pPr>
        <w:numPr>
          <w:ilvl w:val="0"/>
          <w:numId w:val="2"/>
        </w:numPr>
        <w:jc w:val="both"/>
        <w:rPr>
          <w:rFonts w:ascii="Times New Roman" w:hAnsi="Times New Roman" w:cs="Times New Roman"/>
          <w:sz w:val="28"/>
          <w:szCs w:val="28"/>
          <w:lang w:val="en-IN"/>
        </w:rPr>
      </w:pPr>
      <w:r>
        <w:rPr>
          <w:rFonts w:ascii="Times New Roman" w:hAnsi="Times New Roman" w:cs="Times New Roman"/>
          <w:noProof/>
          <w:sz w:val="28"/>
          <w:szCs w:val="28"/>
          <w:lang w:val="en-IN"/>
        </w:rPr>
        <w:t>The r</w:t>
      </w:r>
      <w:r w:rsidRPr="00BF6B19">
        <w:rPr>
          <w:rFonts w:ascii="Times New Roman" w:hAnsi="Times New Roman" w:cs="Times New Roman"/>
          <w:noProof/>
          <w:sz w:val="28"/>
          <w:szCs w:val="28"/>
          <w:lang w:val="en-IN"/>
        </w:rPr>
        <w:t>ecommendation</w:t>
      </w:r>
      <w:r w:rsidRPr="0076615B">
        <w:rPr>
          <w:rFonts w:ascii="Times New Roman" w:hAnsi="Times New Roman" w:cs="Times New Roman"/>
          <w:sz w:val="28"/>
          <w:szCs w:val="28"/>
          <w:lang w:val="en-IN"/>
        </w:rPr>
        <w:t xml:space="preserve"> has a long period of stable value.</w:t>
      </w:r>
    </w:p>
    <w:p w:rsidR="00BF6B19" w:rsidRPr="0076615B" w:rsidRDefault="00BF6B19" w:rsidP="00BF6B19">
      <w:pPr>
        <w:numPr>
          <w:ilvl w:val="0"/>
          <w:numId w:val="2"/>
        </w:numPr>
        <w:jc w:val="both"/>
        <w:rPr>
          <w:rFonts w:ascii="Times New Roman" w:hAnsi="Times New Roman" w:cs="Times New Roman"/>
          <w:sz w:val="28"/>
          <w:szCs w:val="28"/>
          <w:lang w:val="en-IN"/>
        </w:rPr>
      </w:pPr>
      <w:r w:rsidRPr="0076615B">
        <w:rPr>
          <w:rFonts w:ascii="Times New Roman" w:hAnsi="Times New Roman" w:cs="Times New Roman"/>
          <w:sz w:val="28"/>
          <w:szCs w:val="28"/>
          <w:lang w:val="en-IN"/>
        </w:rPr>
        <w:t>To replace the old ones based on the interests of the tourists.</w:t>
      </w:r>
    </w:p>
    <w:p w:rsidR="00BF6B19" w:rsidRPr="0076615B" w:rsidRDefault="00BF6B19" w:rsidP="00BF6B19">
      <w:pPr>
        <w:numPr>
          <w:ilvl w:val="0"/>
          <w:numId w:val="2"/>
        </w:numPr>
        <w:jc w:val="both"/>
        <w:rPr>
          <w:rFonts w:ascii="Times New Roman" w:hAnsi="Times New Roman" w:cs="Times New Roman"/>
          <w:sz w:val="28"/>
          <w:szCs w:val="28"/>
          <w:lang w:val="en-IN"/>
        </w:rPr>
      </w:pPr>
      <w:r>
        <w:rPr>
          <w:rFonts w:ascii="Times New Roman" w:hAnsi="Times New Roman" w:cs="Times New Roman"/>
          <w:noProof/>
          <w:sz w:val="28"/>
          <w:szCs w:val="28"/>
          <w:lang w:val="en-IN"/>
        </w:rPr>
        <w:t>V</w:t>
      </w:r>
      <w:r w:rsidRPr="00BF6B19">
        <w:rPr>
          <w:rFonts w:ascii="Times New Roman" w:hAnsi="Times New Roman" w:cs="Times New Roman"/>
          <w:noProof/>
          <w:sz w:val="28"/>
          <w:szCs w:val="28"/>
          <w:lang w:val="en-IN"/>
        </w:rPr>
        <w:t>alues</w:t>
      </w:r>
      <w:r w:rsidRPr="0076615B">
        <w:rPr>
          <w:rFonts w:ascii="Times New Roman" w:hAnsi="Times New Roman" w:cs="Times New Roman"/>
          <w:sz w:val="28"/>
          <w:szCs w:val="28"/>
          <w:lang w:val="en-IN"/>
        </w:rPr>
        <w:t xml:space="preserve"> of travel packages can easily depreciate over time and a package usually only lasts for a certain period of time</w:t>
      </w:r>
    </w:p>
    <w:p w:rsidR="00BF6B19" w:rsidRPr="00D617C0" w:rsidRDefault="00BF6B19" w:rsidP="00BF6B19">
      <w:pPr>
        <w:jc w:val="both"/>
        <w:rPr>
          <w:rFonts w:ascii="Times New Roman" w:hAnsi="Times New Roman" w:cs="Times New Roman"/>
          <w:b/>
          <w:sz w:val="32"/>
          <w:szCs w:val="28"/>
          <w:u w:val="single"/>
        </w:rPr>
      </w:pPr>
      <w:r w:rsidRPr="00D617C0">
        <w:rPr>
          <w:rFonts w:ascii="Times New Roman" w:hAnsi="Times New Roman" w:cs="Times New Roman"/>
          <w:b/>
          <w:sz w:val="32"/>
          <w:szCs w:val="28"/>
          <w:u w:val="single"/>
        </w:rPr>
        <w:t>PROPOSED SYSTEM:</w:t>
      </w:r>
    </w:p>
    <w:p w:rsidR="00BF6B19" w:rsidRPr="008D6FE4" w:rsidRDefault="00BF6B19" w:rsidP="00BF6B19">
      <w:pPr>
        <w:jc w:val="both"/>
        <w:rPr>
          <w:rFonts w:ascii="Times New Roman" w:hAnsi="Times New Roman" w:cs="Times New Roman"/>
          <w:sz w:val="28"/>
          <w:szCs w:val="28"/>
          <w:lang w:val="en-IN"/>
        </w:rPr>
      </w:pPr>
      <w:r w:rsidRPr="008D6FE4">
        <w:rPr>
          <w:rFonts w:ascii="Times New Roman" w:hAnsi="Times New Roman" w:cs="Times New Roman"/>
          <w:sz w:val="28"/>
          <w:szCs w:val="28"/>
          <w:lang w:val="en-IN"/>
        </w:rPr>
        <w:t xml:space="preserve">In this paper, we aim to make personalized travel package recommendations for the tourists. Thus, the users are the tourists and the items are the existing packages, and we exploit a real-world travel data set provided by </w:t>
      </w:r>
      <w:r w:rsidRPr="00BF6B19">
        <w:rPr>
          <w:rFonts w:ascii="Times New Roman" w:hAnsi="Times New Roman" w:cs="Times New Roman"/>
          <w:noProof/>
          <w:sz w:val="28"/>
          <w:szCs w:val="28"/>
          <w:lang w:val="en-IN"/>
        </w:rPr>
        <w:t>a travels</w:t>
      </w:r>
      <w:r w:rsidRPr="008D6FE4">
        <w:rPr>
          <w:rFonts w:ascii="Times New Roman" w:hAnsi="Times New Roman" w:cs="Times New Roman"/>
          <w:sz w:val="28"/>
          <w:szCs w:val="28"/>
          <w:lang w:val="en-IN"/>
        </w:rPr>
        <w:t xml:space="preserve"> for building recommender systems. we develop a tourist-area-season topic (TAST) model, which can represent travel packages and tourists by different topic distributions. In the </w:t>
      </w:r>
      <w:r w:rsidRPr="008D6FE4">
        <w:rPr>
          <w:rFonts w:ascii="Times New Roman" w:hAnsi="Times New Roman" w:cs="Times New Roman"/>
          <w:sz w:val="28"/>
          <w:szCs w:val="28"/>
          <w:lang w:val="en-IN"/>
        </w:rPr>
        <w:lastRenderedPageBreak/>
        <w:t>TAST model, the extraction of topics is conditioned on both the tourists and the intrinsic features (i.e., locations, travel seasons) of the landscapes.  Based on this TAST model, a cocktail approach is developed for personalized travel package recommendation by considering some additional factors including the seasonal behaviors of tourists, the prices of travel packages, and the cold start problem of new packages.</w:t>
      </w:r>
    </w:p>
    <w:p w:rsidR="00BF6B19" w:rsidRPr="00D617C0" w:rsidRDefault="00BF6B19" w:rsidP="00BF6B19">
      <w:pPr>
        <w:jc w:val="both"/>
        <w:rPr>
          <w:rFonts w:ascii="Times New Roman" w:hAnsi="Times New Roman" w:cs="Times New Roman"/>
          <w:sz w:val="28"/>
          <w:szCs w:val="28"/>
        </w:rPr>
      </w:pPr>
    </w:p>
    <w:p w:rsidR="00BF6B19" w:rsidRPr="00D617C0" w:rsidRDefault="00BF6B19" w:rsidP="00BF6B19">
      <w:pPr>
        <w:jc w:val="both"/>
        <w:rPr>
          <w:rFonts w:ascii="Times New Roman" w:hAnsi="Times New Roman" w:cs="Times New Roman"/>
          <w:b/>
          <w:sz w:val="28"/>
          <w:szCs w:val="28"/>
          <w:u w:val="single"/>
        </w:rPr>
      </w:pPr>
      <w:r w:rsidRPr="00D617C0">
        <w:rPr>
          <w:rFonts w:ascii="Times New Roman" w:hAnsi="Times New Roman" w:cs="Times New Roman"/>
          <w:b/>
          <w:sz w:val="28"/>
          <w:szCs w:val="28"/>
          <w:u w:val="single"/>
        </w:rPr>
        <w:t>ADVANTAGES OF PROPOSED SYSTEM:</w:t>
      </w:r>
    </w:p>
    <w:p w:rsidR="00BF6B19" w:rsidRPr="00AC70AB" w:rsidRDefault="00BF6B19" w:rsidP="00BF6B19">
      <w:pPr>
        <w:numPr>
          <w:ilvl w:val="0"/>
          <w:numId w:val="4"/>
        </w:numPr>
        <w:jc w:val="both"/>
        <w:rPr>
          <w:rFonts w:ascii="Times New Roman" w:hAnsi="Times New Roman" w:cs="Times New Roman"/>
          <w:sz w:val="28"/>
          <w:szCs w:val="28"/>
          <w:lang w:val="en-IN"/>
        </w:rPr>
      </w:pPr>
      <w:r w:rsidRPr="00AC70AB">
        <w:rPr>
          <w:rFonts w:ascii="Times New Roman" w:hAnsi="Times New Roman" w:cs="Times New Roman"/>
          <w:sz w:val="28"/>
          <w:szCs w:val="28"/>
          <w:lang w:val="en-IN"/>
        </w:rPr>
        <w:t>Represent the content of the travel packages and the interests of the tourists.</w:t>
      </w:r>
    </w:p>
    <w:p w:rsidR="00BF6B19" w:rsidRPr="00AC70AB" w:rsidRDefault="00BF6B19" w:rsidP="00BF6B19">
      <w:pPr>
        <w:numPr>
          <w:ilvl w:val="0"/>
          <w:numId w:val="3"/>
        </w:numPr>
        <w:jc w:val="both"/>
        <w:rPr>
          <w:rFonts w:ascii="Times New Roman" w:hAnsi="Times New Roman" w:cs="Times New Roman"/>
          <w:sz w:val="28"/>
          <w:szCs w:val="28"/>
          <w:lang w:val="en-IN"/>
        </w:rPr>
      </w:pPr>
      <w:r w:rsidRPr="00AC70AB">
        <w:rPr>
          <w:rFonts w:ascii="Times New Roman" w:hAnsi="Times New Roman" w:cs="Times New Roman"/>
          <w:sz w:val="28"/>
          <w:szCs w:val="28"/>
          <w:lang w:val="en-IN"/>
        </w:rPr>
        <w:t>TAST model can effectively capture the unique characteristics of travel data.</w:t>
      </w:r>
    </w:p>
    <w:p w:rsidR="00BF6B19" w:rsidRPr="00AC70AB" w:rsidRDefault="00BF6B19" w:rsidP="00BF6B19">
      <w:pPr>
        <w:numPr>
          <w:ilvl w:val="0"/>
          <w:numId w:val="3"/>
        </w:numPr>
        <w:jc w:val="both"/>
        <w:rPr>
          <w:rFonts w:ascii="Times New Roman" w:hAnsi="Times New Roman" w:cs="Times New Roman"/>
          <w:sz w:val="28"/>
          <w:szCs w:val="28"/>
          <w:lang w:val="en-IN"/>
        </w:rPr>
      </w:pPr>
      <w:r w:rsidRPr="00AC70AB">
        <w:rPr>
          <w:rFonts w:ascii="Times New Roman" w:hAnsi="Times New Roman" w:cs="Times New Roman"/>
          <w:sz w:val="28"/>
          <w:szCs w:val="28"/>
          <w:lang w:val="en-IN"/>
        </w:rPr>
        <w:t>The cocktail recommendation approach performs much better than traditional techniques.</w:t>
      </w: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r>
        <w:rPr>
          <w:rFonts w:ascii="Times New Roman" w:hAnsi="Times New Roman"/>
          <w:b/>
          <w:sz w:val="32"/>
          <w:szCs w:val="28"/>
          <w:u w:val="single"/>
        </w:rPr>
        <w:lastRenderedPageBreak/>
        <w:t>SYSTEM ARCHITECTURE:</w:t>
      </w:r>
    </w:p>
    <w:p w:rsidR="00BF6B19" w:rsidRDefault="00BF6B19" w:rsidP="00BF6B19">
      <w:pPr>
        <w:spacing w:after="0"/>
        <w:rPr>
          <w:rFonts w:ascii="Times New Roman" w:hAnsi="Times New Roman"/>
          <w:b/>
          <w:sz w:val="32"/>
          <w:szCs w:val="28"/>
          <w:u w:val="single"/>
        </w:rPr>
      </w:pPr>
    </w:p>
    <w:p w:rsidR="00BF6B19" w:rsidRDefault="00BF6B19" w:rsidP="00BF6B19">
      <w:pPr>
        <w:spacing w:after="0"/>
        <w:jc w:val="center"/>
        <w:rPr>
          <w:rFonts w:ascii="Times New Roman" w:hAnsi="Times New Roman"/>
          <w:b/>
          <w:sz w:val="32"/>
          <w:szCs w:val="28"/>
          <w:u w:val="single"/>
        </w:rPr>
      </w:pPr>
      <w:r w:rsidRPr="009A1875">
        <w:rPr>
          <w:rFonts w:ascii="Times New Roman" w:hAnsi="Times New Roman"/>
          <w:b/>
          <w:noProof/>
          <w:sz w:val="32"/>
          <w:szCs w:val="28"/>
        </w:rPr>
        <w:drawing>
          <wp:inline distT="0" distB="0" distL="0" distR="0" wp14:anchorId="5E7D27E2" wp14:editId="026FEC9C">
            <wp:extent cx="5286375" cy="37147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286375" cy="3714750"/>
                    </a:xfrm>
                    <a:prstGeom prst="rect">
                      <a:avLst/>
                    </a:prstGeom>
                    <a:noFill/>
                    <a:ln w="9525">
                      <a:noFill/>
                      <a:miter lim="800000"/>
                      <a:headEnd/>
                      <a:tailEnd/>
                    </a:ln>
                  </pic:spPr>
                </pic:pic>
              </a:graphicData>
            </a:graphic>
          </wp:inline>
        </w:drawing>
      </w:r>
    </w:p>
    <w:p w:rsidR="00BF6B19" w:rsidRPr="007975ED" w:rsidRDefault="00BF6B19" w:rsidP="00BF6B19">
      <w:pPr>
        <w:jc w:val="both"/>
        <w:rPr>
          <w:rFonts w:ascii="Times New Roman" w:hAnsi="Times New Roman" w:cs="Times New Roman"/>
          <w:b/>
          <w:sz w:val="28"/>
          <w:szCs w:val="28"/>
          <w:u w:val="single"/>
        </w:rPr>
      </w:pPr>
      <w:r w:rsidRPr="007975ED">
        <w:rPr>
          <w:rFonts w:ascii="Times New Roman" w:hAnsi="Times New Roman" w:cs="Times New Roman"/>
          <w:b/>
          <w:sz w:val="28"/>
          <w:szCs w:val="28"/>
          <w:u w:val="single"/>
        </w:rPr>
        <w:t>MODULES:</w:t>
      </w:r>
    </w:p>
    <w:p w:rsidR="00BF6B19" w:rsidRPr="007975ED" w:rsidRDefault="00BF6B19" w:rsidP="00BF6B19">
      <w:pPr>
        <w:pStyle w:val="ListParagraph"/>
        <w:numPr>
          <w:ilvl w:val="0"/>
          <w:numId w:val="11"/>
        </w:numPr>
        <w:jc w:val="both"/>
        <w:rPr>
          <w:rFonts w:ascii="Times New Roman" w:hAnsi="Times New Roman" w:cs="Times New Roman"/>
          <w:sz w:val="28"/>
          <w:szCs w:val="28"/>
        </w:rPr>
      </w:pPr>
      <w:r w:rsidRPr="007975ED">
        <w:rPr>
          <w:rFonts w:ascii="Times New Roman" w:hAnsi="Times New Roman" w:cs="Times New Roman"/>
          <w:sz w:val="28"/>
          <w:szCs w:val="28"/>
        </w:rPr>
        <w:t>User Module.</w:t>
      </w:r>
    </w:p>
    <w:p w:rsidR="00BF6B19" w:rsidRPr="007975ED" w:rsidRDefault="00BF6B19" w:rsidP="00BF6B19">
      <w:pPr>
        <w:pStyle w:val="ListParagraph"/>
        <w:numPr>
          <w:ilvl w:val="0"/>
          <w:numId w:val="11"/>
        </w:numPr>
        <w:jc w:val="both"/>
        <w:rPr>
          <w:rFonts w:ascii="Times New Roman" w:hAnsi="Times New Roman" w:cs="Times New Roman"/>
          <w:sz w:val="28"/>
          <w:szCs w:val="28"/>
        </w:rPr>
      </w:pPr>
      <w:r w:rsidRPr="007975ED">
        <w:rPr>
          <w:rFonts w:ascii="Times New Roman" w:hAnsi="Times New Roman" w:cs="Times New Roman"/>
          <w:sz w:val="28"/>
          <w:szCs w:val="28"/>
        </w:rPr>
        <w:t>Server Module.</w:t>
      </w:r>
    </w:p>
    <w:p w:rsidR="00BF6B19" w:rsidRPr="007975ED" w:rsidRDefault="00BF6B19" w:rsidP="00BF6B19">
      <w:pPr>
        <w:pStyle w:val="ListParagraph"/>
        <w:numPr>
          <w:ilvl w:val="0"/>
          <w:numId w:val="11"/>
        </w:numPr>
        <w:jc w:val="both"/>
        <w:rPr>
          <w:rFonts w:ascii="Times New Roman" w:hAnsi="Times New Roman" w:cs="Times New Roman"/>
          <w:sz w:val="28"/>
          <w:szCs w:val="28"/>
        </w:rPr>
      </w:pPr>
      <w:r w:rsidRPr="007975ED">
        <w:rPr>
          <w:rFonts w:ascii="Times New Roman" w:hAnsi="Times New Roman" w:cs="Times New Roman"/>
          <w:sz w:val="28"/>
          <w:szCs w:val="28"/>
        </w:rPr>
        <w:t>Package recommendations.</w:t>
      </w:r>
    </w:p>
    <w:p w:rsidR="00BF6B19" w:rsidRPr="007975ED" w:rsidRDefault="00BF6B19" w:rsidP="00BF6B19">
      <w:pPr>
        <w:pStyle w:val="ListParagraph"/>
        <w:numPr>
          <w:ilvl w:val="0"/>
          <w:numId w:val="11"/>
        </w:numPr>
        <w:jc w:val="both"/>
        <w:rPr>
          <w:rFonts w:ascii="Times New Roman" w:hAnsi="Times New Roman" w:cs="Times New Roman"/>
          <w:sz w:val="28"/>
          <w:szCs w:val="28"/>
        </w:rPr>
      </w:pPr>
      <w:r w:rsidRPr="007975ED">
        <w:rPr>
          <w:rFonts w:ascii="Times New Roman" w:hAnsi="Times New Roman" w:cs="Times New Roman"/>
          <w:sz w:val="28"/>
          <w:szCs w:val="28"/>
        </w:rPr>
        <w:t>TAST Model</w:t>
      </w:r>
    </w:p>
    <w:p w:rsidR="00BF6B19" w:rsidRPr="004D50D6" w:rsidRDefault="00BF6B19" w:rsidP="00BF6B19">
      <w:pPr>
        <w:jc w:val="both"/>
        <w:rPr>
          <w:rFonts w:ascii="Times New Roman" w:hAnsi="Times New Roman" w:cs="Times New Roman"/>
          <w:b/>
          <w:sz w:val="28"/>
          <w:szCs w:val="28"/>
          <w:u w:val="single"/>
        </w:rPr>
      </w:pPr>
      <w:r w:rsidRPr="004D50D6">
        <w:rPr>
          <w:rFonts w:ascii="Times New Roman" w:hAnsi="Times New Roman" w:cs="Times New Roman"/>
          <w:b/>
          <w:sz w:val="28"/>
          <w:szCs w:val="28"/>
          <w:u w:val="single"/>
        </w:rPr>
        <w:t>MODULES</w:t>
      </w:r>
      <w:r>
        <w:rPr>
          <w:rFonts w:ascii="Times New Roman" w:hAnsi="Times New Roman" w:cs="Times New Roman"/>
          <w:b/>
          <w:sz w:val="28"/>
          <w:szCs w:val="28"/>
          <w:u w:val="single"/>
        </w:rPr>
        <w:t xml:space="preserve"> DESCRIPTION</w:t>
      </w:r>
      <w:r w:rsidRPr="004D50D6">
        <w:rPr>
          <w:rFonts w:ascii="Times New Roman" w:hAnsi="Times New Roman" w:cs="Times New Roman"/>
          <w:b/>
          <w:sz w:val="28"/>
          <w:szCs w:val="28"/>
          <w:u w:val="single"/>
        </w:rPr>
        <w:t>:</w:t>
      </w:r>
    </w:p>
    <w:p w:rsidR="00BF6B19" w:rsidRPr="007975ED" w:rsidRDefault="00BF6B19" w:rsidP="00BF6B19">
      <w:pPr>
        <w:jc w:val="both"/>
        <w:rPr>
          <w:rFonts w:ascii="Times New Roman" w:hAnsi="Times New Roman" w:cs="Times New Roman"/>
          <w:b/>
          <w:sz w:val="28"/>
          <w:szCs w:val="28"/>
        </w:rPr>
      </w:pPr>
      <w:r w:rsidRPr="007975ED">
        <w:rPr>
          <w:rFonts w:ascii="Times New Roman" w:hAnsi="Times New Roman" w:cs="Times New Roman"/>
          <w:b/>
          <w:sz w:val="28"/>
          <w:szCs w:val="28"/>
        </w:rPr>
        <w:t>User Module</w:t>
      </w:r>
    </w:p>
    <w:p w:rsidR="00BF6B19" w:rsidRPr="007975ED" w:rsidRDefault="00BF6B19" w:rsidP="00BF6B19">
      <w:pPr>
        <w:jc w:val="both"/>
        <w:rPr>
          <w:rFonts w:ascii="Times New Roman" w:hAnsi="Times New Roman" w:cs="Times New Roman"/>
          <w:sz w:val="28"/>
          <w:szCs w:val="28"/>
        </w:rPr>
      </w:pPr>
      <w:r w:rsidRPr="007975ED">
        <w:rPr>
          <w:rFonts w:ascii="Times New Roman" w:hAnsi="Times New Roman" w:cs="Times New Roman"/>
          <w:sz w:val="28"/>
          <w:szCs w:val="28"/>
        </w:rPr>
        <w:t xml:space="preserve">In this module, Users are having authentication and security to access the result from the system. Before accessing or searching the details user should have the account in that </w:t>
      </w:r>
      <w:r w:rsidRPr="00BF6B19">
        <w:rPr>
          <w:rFonts w:ascii="Times New Roman" w:hAnsi="Times New Roman" w:cs="Times New Roman"/>
          <w:noProof/>
          <w:sz w:val="28"/>
          <w:szCs w:val="28"/>
        </w:rPr>
        <w:t>otherwise</w:t>
      </w:r>
      <w:r>
        <w:rPr>
          <w:rFonts w:ascii="Times New Roman" w:hAnsi="Times New Roman" w:cs="Times New Roman"/>
          <w:noProof/>
          <w:sz w:val="28"/>
          <w:szCs w:val="28"/>
        </w:rPr>
        <w:t>,</w:t>
      </w:r>
      <w:r w:rsidRPr="007975ED">
        <w:rPr>
          <w:rFonts w:ascii="Times New Roman" w:hAnsi="Times New Roman" w:cs="Times New Roman"/>
          <w:sz w:val="28"/>
          <w:szCs w:val="28"/>
        </w:rPr>
        <w:t xml:space="preserve"> they should register first.</w:t>
      </w:r>
    </w:p>
    <w:p w:rsidR="00BF6B19" w:rsidRPr="007975ED" w:rsidRDefault="00BF6B19" w:rsidP="00BF6B19">
      <w:pPr>
        <w:jc w:val="both"/>
        <w:rPr>
          <w:rFonts w:ascii="Times New Roman" w:hAnsi="Times New Roman" w:cs="Times New Roman"/>
          <w:b/>
          <w:sz w:val="28"/>
          <w:szCs w:val="28"/>
        </w:rPr>
      </w:pPr>
      <w:r w:rsidRPr="007975ED">
        <w:rPr>
          <w:rFonts w:ascii="Times New Roman" w:hAnsi="Times New Roman" w:cs="Times New Roman"/>
          <w:b/>
          <w:sz w:val="28"/>
          <w:szCs w:val="28"/>
        </w:rPr>
        <w:t>Server Module</w:t>
      </w:r>
    </w:p>
    <w:p w:rsidR="00BF6B19" w:rsidRPr="007975ED" w:rsidRDefault="00BF6B19" w:rsidP="00BF6B19">
      <w:pPr>
        <w:jc w:val="both"/>
        <w:rPr>
          <w:rFonts w:ascii="Times New Roman" w:hAnsi="Times New Roman" w:cs="Times New Roman"/>
          <w:sz w:val="28"/>
          <w:szCs w:val="28"/>
        </w:rPr>
      </w:pPr>
      <w:r w:rsidRPr="007975ED">
        <w:rPr>
          <w:rFonts w:ascii="Times New Roman" w:hAnsi="Times New Roman" w:cs="Times New Roman"/>
          <w:sz w:val="28"/>
          <w:szCs w:val="28"/>
        </w:rPr>
        <w:t>In this module, provide the detailed information about the unique characteristics of travel package data.</w:t>
      </w:r>
      <w:r w:rsidRPr="007975ED">
        <w:rPr>
          <w:rFonts w:ascii="Times New Roman" w:hAnsi="Times New Roman" w:cs="Times New Roman"/>
        </w:rPr>
        <w:t xml:space="preserve"> </w:t>
      </w:r>
      <w:r w:rsidRPr="007975ED">
        <w:rPr>
          <w:rFonts w:ascii="Times New Roman" w:hAnsi="Times New Roman" w:cs="Times New Roman"/>
          <w:sz w:val="28"/>
          <w:szCs w:val="28"/>
        </w:rPr>
        <w:t xml:space="preserve">We aim to make personalized travel package recommendations </w:t>
      </w:r>
      <w:r w:rsidRPr="007975ED">
        <w:rPr>
          <w:rFonts w:ascii="Times New Roman" w:hAnsi="Times New Roman" w:cs="Times New Roman"/>
          <w:sz w:val="28"/>
          <w:szCs w:val="28"/>
        </w:rPr>
        <w:lastRenderedPageBreak/>
        <w:t>for the tourists. Thus, the users are the tourists and the items are the existing packages, and we exploit a real-world travel data set provided by a travel company in China for building recommender systems.</w:t>
      </w:r>
    </w:p>
    <w:p w:rsidR="00BF6B19" w:rsidRPr="007975ED" w:rsidRDefault="00BF6B19" w:rsidP="00BF6B19">
      <w:pPr>
        <w:jc w:val="both"/>
        <w:rPr>
          <w:rFonts w:ascii="Times New Roman" w:hAnsi="Times New Roman" w:cs="Times New Roman"/>
          <w:b/>
          <w:sz w:val="28"/>
          <w:szCs w:val="28"/>
        </w:rPr>
      </w:pPr>
      <w:r w:rsidRPr="007975ED">
        <w:rPr>
          <w:rFonts w:ascii="Times New Roman" w:hAnsi="Times New Roman" w:cs="Times New Roman"/>
          <w:b/>
          <w:sz w:val="28"/>
          <w:szCs w:val="28"/>
        </w:rPr>
        <w:t>Package recommendations</w:t>
      </w:r>
    </w:p>
    <w:p w:rsidR="00BF6B19" w:rsidRPr="007975ED" w:rsidRDefault="00BF6B19" w:rsidP="00BF6B19">
      <w:pPr>
        <w:jc w:val="both"/>
        <w:rPr>
          <w:rFonts w:ascii="Times New Roman" w:hAnsi="Times New Roman" w:cs="Times New Roman"/>
          <w:sz w:val="28"/>
          <w:szCs w:val="28"/>
        </w:rPr>
      </w:pPr>
      <w:r w:rsidRPr="007975ED">
        <w:rPr>
          <w:rFonts w:ascii="Times New Roman" w:hAnsi="Times New Roman" w:cs="Times New Roman"/>
          <w:sz w:val="28"/>
          <w:szCs w:val="28"/>
        </w:rPr>
        <w:t xml:space="preserve">We collect some unique characteristics of the travel data. First, it is very sparse, and each tourist has only a few travel records. The extreme sparseness of the data leads to difficulties for using traditional recommendation techniques, such as collaborative filtering. For example, it is hard to find the credible nearest </w:t>
      </w:r>
      <w:r w:rsidRPr="00BF6B19">
        <w:rPr>
          <w:rFonts w:ascii="Times New Roman" w:hAnsi="Times New Roman" w:cs="Times New Roman"/>
          <w:noProof/>
          <w:sz w:val="28"/>
          <w:szCs w:val="28"/>
        </w:rPr>
        <w:t>neighbors</w:t>
      </w:r>
      <w:r w:rsidRPr="007975ED">
        <w:rPr>
          <w:rFonts w:ascii="Times New Roman" w:hAnsi="Times New Roman" w:cs="Times New Roman"/>
          <w:sz w:val="28"/>
          <w:szCs w:val="28"/>
        </w:rPr>
        <w:t xml:space="preserve"> for the tourists because there are very few co-travelling packages.</w:t>
      </w:r>
    </w:p>
    <w:p w:rsidR="00BF6B19" w:rsidRPr="007975ED" w:rsidRDefault="00BF6B19" w:rsidP="00BF6B19">
      <w:pPr>
        <w:jc w:val="both"/>
        <w:rPr>
          <w:rFonts w:ascii="Times New Roman" w:hAnsi="Times New Roman" w:cs="Times New Roman"/>
          <w:b/>
          <w:sz w:val="28"/>
          <w:szCs w:val="28"/>
        </w:rPr>
      </w:pPr>
      <w:r w:rsidRPr="007975ED">
        <w:rPr>
          <w:rFonts w:ascii="Times New Roman" w:hAnsi="Times New Roman" w:cs="Times New Roman"/>
          <w:b/>
          <w:sz w:val="28"/>
          <w:szCs w:val="28"/>
        </w:rPr>
        <w:t>TAST Model:</w:t>
      </w:r>
    </w:p>
    <w:p w:rsidR="00BF6B19" w:rsidRPr="007975ED" w:rsidRDefault="00BF6B19" w:rsidP="00BF6B19">
      <w:pPr>
        <w:jc w:val="both"/>
        <w:rPr>
          <w:rFonts w:ascii="Times New Roman" w:hAnsi="Times New Roman" w:cs="Times New Roman"/>
          <w:sz w:val="28"/>
          <w:szCs w:val="28"/>
        </w:rPr>
      </w:pPr>
      <w:r w:rsidRPr="007975ED">
        <w:rPr>
          <w:rFonts w:ascii="Times New Roman" w:hAnsi="Times New Roman" w:cs="Times New Roman"/>
          <w:sz w:val="28"/>
          <w:szCs w:val="28"/>
        </w:rPr>
        <w:t>First, it is necessary to determine the set of target tourists, the travel seasons, and the travel places. Second, one or multiple travel topics ( e.g.,“The Sunshine Trip”) will be chosen based on the category of target tourists and the scheduled travel seasons. Each package and landscape can be viewed as a mixture of a number of travel topics. Then, the landscapes will be determined according to the travel topics and the geographic locations. Finally, some additional information (e.g., price, transportation, and accommodations) should be included. According to these processes, we formalize package generation as a What-Who-When-Where (4W) problem.</w:t>
      </w: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Default="00BF6B19" w:rsidP="00BF6B19">
      <w:pPr>
        <w:spacing w:after="0"/>
        <w:rPr>
          <w:rFonts w:ascii="Times New Roman" w:hAnsi="Times New Roman"/>
          <w:b/>
          <w:sz w:val="32"/>
          <w:szCs w:val="28"/>
          <w:u w:val="single"/>
        </w:rPr>
      </w:pPr>
    </w:p>
    <w:p w:rsidR="00BF6B19" w:rsidRPr="00EE212E" w:rsidRDefault="00BF6B19" w:rsidP="00BF6B19">
      <w:pPr>
        <w:spacing w:after="0"/>
        <w:rPr>
          <w:rFonts w:ascii="Times New Roman" w:hAnsi="Times New Roman"/>
          <w:b/>
          <w:sz w:val="32"/>
          <w:szCs w:val="28"/>
          <w:u w:val="single"/>
        </w:rPr>
      </w:pPr>
      <w:bookmarkStart w:id="0" w:name="_GoBack"/>
      <w:bookmarkEnd w:id="0"/>
      <w:r w:rsidRPr="00EE212E">
        <w:rPr>
          <w:rFonts w:ascii="Times New Roman" w:hAnsi="Times New Roman"/>
          <w:b/>
          <w:sz w:val="32"/>
          <w:szCs w:val="28"/>
          <w:u w:val="single"/>
        </w:rPr>
        <w:lastRenderedPageBreak/>
        <w:t>SYSTEM REQUIREMENTS:</w:t>
      </w:r>
    </w:p>
    <w:p w:rsidR="00BF6B19" w:rsidRPr="00EE212E" w:rsidRDefault="00BF6B19" w:rsidP="00BF6B19">
      <w:pPr>
        <w:pStyle w:val="BodyTextIndent"/>
        <w:spacing w:after="0" w:line="276" w:lineRule="auto"/>
        <w:ind w:left="0"/>
        <w:jc w:val="both"/>
        <w:rPr>
          <w:b/>
          <w:sz w:val="32"/>
          <w:szCs w:val="28"/>
          <w:u w:val="single"/>
        </w:rPr>
      </w:pPr>
      <w:r w:rsidRPr="00EE212E">
        <w:rPr>
          <w:b/>
          <w:sz w:val="32"/>
          <w:szCs w:val="28"/>
          <w:u w:val="single"/>
        </w:rPr>
        <w:t>HARDWARE REQUIREMENTS:</w:t>
      </w:r>
    </w:p>
    <w:p w:rsidR="00BF6B19" w:rsidRPr="00655C0E" w:rsidRDefault="00BF6B19" w:rsidP="00BF6B19">
      <w:pPr>
        <w:pStyle w:val="BodyTextIndent"/>
        <w:spacing w:after="0" w:line="276" w:lineRule="auto"/>
        <w:jc w:val="both"/>
        <w:rPr>
          <w:b/>
          <w:sz w:val="28"/>
          <w:szCs w:val="28"/>
        </w:rPr>
      </w:pPr>
    </w:p>
    <w:p w:rsidR="00BF6B19" w:rsidRPr="00655C0E" w:rsidRDefault="00BF6B19" w:rsidP="00BF6B19">
      <w:pPr>
        <w:pStyle w:val="BodyTextIndent"/>
        <w:numPr>
          <w:ilvl w:val="0"/>
          <w:numId w:val="10"/>
        </w:numPr>
        <w:autoSpaceDE w:val="0"/>
        <w:autoSpaceDN w:val="0"/>
        <w:adjustRightInd w:val="0"/>
        <w:spacing w:after="0" w:line="276" w:lineRule="auto"/>
        <w:jc w:val="both"/>
        <w:rPr>
          <w:sz w:val="28"/>
          <w:szCs w:val="28"/>
          <w:lang w:val="en-GB"/>
        </w:rPr>
      </w:pPr>
      <w:r w:rsidRPr="00655C0E">
        <w:rPr>
          <w:sz w:val="28"/>
          <w:szCs w:val="28"/>
          <w:lang w:val="en-GB"/>
        </w:rPr>
        <w:t>System</w:t>
      </w:r>
      <w:r w:rsidRPr="00655C0E">
        <w:rPr>
          <w:sz w:val="28"/>
          <w:szCs w:val="28"/>
          <w:lang w:val="en-GB"/>
        </w:rPr>
        <w:tab/>
      </w:r>
      <w:r w:rsidRPr="00655C0E">
        <w:rPr>
          <w:sz w:val="28"/>
          <w:szCs w:val="28"/>
          <w:lang w:val="en-GB"/>
        </w:rPr>
        <w:tab/>
        <w:t xml:space="preserve"> </w:t>
      </w:r>
      <w:r w:rsidRPr="00655C0E">
        <w:rPr>
          <w:sz w:val="28"/>
          <w:szCs w:val="28"/>
          <w:lang w:val="en-GB"/>
        </w:rPr>
        <w:tab/>
        <w:t xml:space="preserve">: </w:t>
      </w:r>
      <w:r w:rsidRPr="00655C0E">
        <w:rPr>
          <w:sz w:val="28"/>
          <w:szCs w:val="28"/>
          <w:lang w:val="en-GB"/>
        </w:rPr>
        <w:tab/>
        <w:t>Pentium IV 2.4 GHz.</w:t>
      </w:r>
    </w:p>
    <w:p w:rsidR="00BF6B19" w:rsidRPr="00655C0E" w:rsidRDefault="00BF6B19" w:rsidP="00BF6B19">
      <w:pPr>
        <w:pStyle w:val="BodyTextIndent"/>
        <w:numPr>
          <w:ilvl w:val="0"/>
          <w:numId w:val="9"/>
        </w:numPr>
        <w:autoSpaceDE w:val="0"/>
        <w:autoSpaceDN w:val="0"/>
        <w:adjustRightInd w:val="0"/>
        <w:spacing w:after="0" w:line="276" w:lineRule="auto"/>
        <w:jc w:val="both"/>
        <w:rPr>
          <w:sz w:val="28"/>
          <w:szCs w:val="28"/>
          <w:lang w:val="en-GB"/>
        </w:rPr>
      </w:pPr>
      <w:r w:rsidRPr="00655C0E">
        <w:rPr>
          <w:sz w:val="28"/>
          <w:szCs w:val="28"/>
          <w:lang w:val="en-GB"/>
        </w:rPr>
        <w:t xml:space="preserve">Hard Disk           </w:t>
      </w:r>
      <w:r w:rsidRPr="00655C0E">
        <w:rPr>
          <w:sz w:val="28"/>
          <w:szCs w:val="28"/>
          <w:lang w:val="en-GB"/>
        </w:rPr>
        <w:tab/>
      </w:r>
      <w:r>
        <w:rPr>
          <w:sz w:val="28"/>
          <w:szCs w:val="28"/>
          <w:lang w:val="en-GB"/>
        </w:rPr>
        <w:tab/>
      </w:r>
      <w:r w:rsidRPr="00655C0E">
        <w:rPr>
          <w:sz w:val="28"/>
          <w:szCs w:val="28"/>
          <w:lang w:val="en-GB"/>
        </w:rPr>
        <w:t xml:space="preserve">: </w:t>
      </w:r>
      <w:r w:rsidRPr="00655C0E">
        <w:rPr>
          <w:sz w:val="28"/>
          <w:szCs w:val="28"/>
          <w:lang w:val="en-GB"/>
        </w:rPr>
        <w:tab/>
        <w:t>40 GB.</w:t>
      </w:r>
    </w:p>
    <w:p w:rsidR="00BF6B19" w:rsidRPr="00655C0E" w:rsidRDefault="00BF6B19" w:rsidP="00BF6B19">
      <w:pPr>
        <w:pStyle w:val="BodyTextIndent"/>
        <w:numPr>
          <w:ilvl w:val="0"/>
          <w:numId w:val="8"/>
        </w:numPr>
        <w:autoSpaceDE w:val="0"/>
        <w:autoSpaceDN w:val="0"/>
        <w:adjustRightInd w:val="0"/>
        <w:spacing w:after="0" w:line="276" w:lineRule="auto"/>
        <w:jc w:val="both"/>
        <w:rPr>
          <w:sz w:val="28"/>
          <w:szCs w:val="28"/>
          <w:lang w:val="en-GB"/>
        </w:rPr>
      </w:pPr>
      <w:r w:rsidRPr="00655C0E">
        <w:rPr>
          <w:sz w:val="28"/>
          <w:szCs w:val="28"/>
          <w:lang w:val="en-GB"/>
        </w:rPr>
        <w:t>Floppy Drive</w:t>
      </w:r>
      <w:r w:rsidRPr="00655C0E">
        <w:rPr>
          <w:sz w:val="28"/>
          <w:szCs w:val="28"/>
          <w:lang w:val="en-GB"/>
        </w:rPr>
        <w:tab/>
      </w:r>
      <w:r w:rsidRPr="00655C0E">
        <w:rPr>
          <w:sz w:val="28"/>
          <w:szCs w:val="28"/>
          <w:lang w:val="en-GB"/>
        </w:rPr>
        <w:tab/>
        <w:t xml:space="preserve">: </w:t>
      </w:r>
      <w:r w:rsidRPr="00655C0E">
        <w:rPr>
          <w:sz w:val="28"/>
          <w:szCs w:val="28"/>
          <w:lang w:val="en-GB"/>
        </w:rPr>
        <w:tab/>
        <w:t>1.44 Mb.</w:t>
      </w:r>
    </w:p>
    <w:p w:rsidR="00BF6B19" w:rsidRPr="00655C0E" w:rsidRDefault="00BF6B19" w:rsidP="00BF6B19">
      <w:pPr>
        <w:pStyle w:val="BodyTextIndent"/>
        <w:numPr>
          <w:ilvl w:val="0"/>
          <w:numId w:val="7"/>
        </w:numPr>
        <w:autoSpaceDE w:val="0"/>
        <w:autoSpaceDN w:val="0"/>
        <w:adjustRightInd w:val="0"/>
        <w:spacing w:after="0" w:line="276" w:lineRule="auto"/>
        <w:jc w:val="both"/>
        <w:rPr>
          <w:sz w:val="28"/>
          <w:szCs w:val="28"/>
          <w:lang w:val="en-GB"/>
        </w:rPr>
      </w:pPr>
      <w:r w:rsidRPr="00655C0E">
        <w:rPr>
          <w:sz w:val="28"/>
          <w:szCs w:val="28"/>
          <w:lang w:val="en-GB"/>
        </w:rPr>
        <w:t>Monitor</w:t>
      </w:r>
      <w:r w:rsidRPr="00655C0E">
        <w:rPr>
          <w:sz w:val="28"/>
          <w:szCs w:val="28"/>
          <w:lang w:val="en-GB"/>
        </w:rPr>
        <w:tab/>
      </w:r>
      <w:r w:rsidRPr="00655C0E">
        <w:rPr>
          <w:sz w:val="28"/>
          <w:szCs w:val="28"/>
          <w:lang w:val="en-GB"/>
        </w:rPr>
        <w:tab/>
      </w:r>
      <w:r>
        <w:rPr>
          <w:sz w:val="28"/>
          <w:szCs w:val="28"/>
          <w:lang w:val="en-GB"/>
        </w:rPr>
        <w:tab/>
      </w:r>
      <w:r w:rsidRPr="00655C0E">
        <w:rPr>
          <w:sz w:val="28"/>
          <w:szCs w:val="28"/>
          <w:lang w:val="en-GB"/>
        </w:rPr>
        <w:t xml:space="preserve">: </w:t>
      </w:r>
      <w:r w:rsidRPr="00655C0E">
        <w:rPr>
          <w:sz w:val="28"/>
          <w:szCs w:val="28"/>
          <w:lang w:val="en-GB"/>
        </w:rPr>
        <w:tab/>
        <w:t>15 VGA Colour.</w:t>
      </w:r>
    </w:p>
    <w:p w:rsidR="00BF6B19" w:rsidRPr="00655C0E" w:rsidRDefault="00BF6B19" w:rsidP="00BF6B19">
      <w:pPr>
        <w:pStyle w:val="BodyTextIndent"/>
        <w:numPr>
          <w:ilvl w:val="0"/>
          <w:numId w:val="6"/>
        </w:numPr>
        <w:autoSpaceDE w:val="0"/>
        <w:autoSpaceDN w:val="0"/>
        <w:adjustRightInd w:val="0"/>
        <w:spacing w:after="0" w:line="276" w:lineRule="auto"/>
        <w:jc w:val="both"/>
        <w:rPr>
          <w:sz w:val="28"/>
          <w:szCs w:val="28"/>
          <w:lang w:val="en-GB"/>
        </w:rPr>
      </w:pPr>
      <w:r w:rsidRPr="00655C0E">
        <w:rPr>
          <w:sz w:val="28"/>
          <w:szCs w:val="28"/>
          <w:lang w:val="en-GB"/>
        </w:rPr>
        <w:t>Mouse</w:t>
      </w:r>
      <w:r w:rsidRPr="00655C0E">
        <w:rPr>
          <w:sz w:val="28"/>
          <w:szCs w:val="28"/>
          <w:lang w:val="en-GB"/>
        </w:rPr>
        <w:tab/>
      </w:r>
      <w:r w:rsidRPr="00655C0E">
        <w:rPr>
          <w:sz w:val="28"/>
          <w:szCs w:val="28"/>
          <w:lang w:val="en-GB"/>
        </w:rPr>
        <w:tab/>
      </w:r>
      <w:r w:rsidRPr="00655C0E">
        <w:rPr>
          <w:sz w:val="28"/>
          <w:szCs w:val="28"/>
          <w:lang w:val="en-GB"/>
        </w:rPr>
        <w:tab/>
        <w:t xml:space="preserve">: </w:t>
      </w:r>
      <w:r w:rsidRPr="00655C0E">
        <w:rPr>
          <w:sz w:val="28"/>
          <w:szCs w:val="28"/>
          <w:lang w:val="en-GB"/>
        </w:rPr>
        <w:tab/>
        <w:t>Logitech.</w:t>
      </w:r>
    </w:p>
    <w:p w:rsidR="00BF6B19" w:rsidRPr="00D91783" w:rsidRDefault="00BF6B19" w:rsidP="00BF6B19">
      <w:pPr>
        <w:pStyle w:val="BodyTextIndent"/>
        <w:numPr>
          <w:ilvl w:val="0"/>
          <w:numId w:val="5"/>
        </w:numPr>
        <w:autoSpaceDE w:val="0"/>
        <w:autoSpaceDN w:val="0"/>
        <w:adjustRightInd w:val="0"/>
        <w:spacing w:after="0" w:line="276" w:lineRule="auto"/>
        <w:jc w:val="both"/>
        <w:rPr>
          <w:b/>
          <w:bCs/>
          <w:sz w:val="28"/>
          <w:szCs w:val="28"/>
        </w:rPr>
      </w:pPr>
      <w:r w:rsidRPr="00655C0E">
        <w:rPr>
          <w:sz w:val="28"/>
          <w:szCs w:val="28"/>
          <w:lang w:val="en-GB"/>
        </w:rPr>
        <w:t>Ram</w:t>
      </w:r>
      <w:r w:rsidRPr="00655C0E">
        <w:rPr>
          <w:sz w:val="28"/>
          <w:szCs w:val="28"/>
          <w:lang w:val="en-GB"/>
        </w:rPr>
        <w:tab/>
      </w:r>
      <w:r w:rsidRPr="00655C0E">
        <w:rPr>
          <w:sz w:val="28"/>
          <w:szCs w:val="28"/>
          <w:lang w:val="en-GB"/>
        </w:rPr>
        <w:tab/>
      </w:r>
      <w:r w:rsidRPr="00655C0E">
        <w:rPr>
          <w:sz w:val="28"/>
          <w:szCs w:val="28"/>
          <w:lang w:val="en-GB"/>
        </w:rPr>
        <w:tab/>
      </w:r>
      <w:r>
        <w:rPr>
          <w:sz w:val="28"/>
          <w:szCs w:val="28"/>
          <w:lang w:val="en-GB"/>
        </w:rPr>
        <w:tab/>
      </w:r>
      <w:r w:rsidRPr="00655C0E">
        <w:rPr>
          <w:sz w:val="28"/>
          <w:szCs w:val="28"/>
          <w:lang w:val="en-GB"/>
        </w:rPr>
        <w:t xml:space="preserve">: </w:t>
      </w:r>
      <w:r w:rsidRPr="00655C0E">
        <w:rPr>
          <w:sz w:val="28"/>
          <w:szCs w:val="28"/>
          <w:lang w:val="en-GB"/>
        </w:rPr>
        <w:tab/>
        <w:t>512 Mb.</w:t>
      </w:r>
    </w:p>
    <w:p w:rsidR="00BF6B19" w:rsidRDefault="00BF6B19" w:rsidP="00BF6B19">
      <w:pPr>
        <w:pStyle w:val="BodyTextIndent"/>
        <w:spacing w:after="0" w:line="276" w:lineRule="auto"/>
        <w:jc w:val="both"/>
        <w:rPr>
          <w:sz w:val="28"/>
          <w:szCs w:val="28"/>
          <w:lang w:val="en-GB"/>
        </w:rPr>
      </w:pPr>
    </w:p>
    <w:p w:rsidR="00BF6B19" w:rsidRPr="00655C0E" w:rsidRDefault="00BF6B19" w:rsidP="00BF6B19">
      <w:pPr>
        <w:pStyle w:val="BodyTextIndent"/>
        <w:spacing w:after="0" w:line="276" w:lineRule="auto"/>
        <w:jc w:val="both"/>
        <w:rPr>
          <w:sz w:val="28"/>
          <w:szCs w:val="28"/>
          <w:lang w:val="en-GB"/>
        </w:rPr>
      </w:pPr>
    </w:p>
    <w:p w:rsidR="00BF6B19" w:rsidRDefault="00BF6B19" w:rsidP="00BF6B19">
      <w:pPr>
        <w:pStyle w:val="BodyTextIndent"/>
        <w:spacing w:after="0" w:line="276" w:lineRule="auto"/>
        <w:ind w:left="0"/>
        <w:jc w:val="both"/>
        <w:rPr>
          <w:b/>
          <w:sz w:val="28"/>
          <w:szCs w:val="28"/>
          <w:u w:val="single"/>
        </w:rPr>
      </w:pPr>
    </w:p>
    <w:p w:rsidR="00BF6B19" w:rsidRPr="00B61D84" w:rsidRDefault="00BF6B19" w:rsidP="00BF6B19">
      <w:pPr>
        <w:pStyle w:val="BodyTextIndent"/>
        <w:spacing w:after="0" w:line="276" w:lineRule="auto"/>
        <w:ind w:left="0"/>
        <w:jc w:val="both"/>
        <w:rPr>
          <w:b/>
          <w:sz w:val="28"/>
          <w:szCs w:val="28"/>
          <w:u w:val="single"/>
        </w:rPr>
      </w:pPr>
      <w:r w:rsidRPr="00B61D84">
        <w:rPr>
          <w:b/>
          <w:sz w:val="28"/>
          <w:szCs w:val="28"/>
          <w:u w:val="single"/>
        </w:rPr>
        <w:t>SOFTWARE REQUIREMENTS:</w:t>
      </w:r>
    </w:p>
    <w:p w:rsidR="00BF6B19" w:rsidRPr="00655C0E" w:rsidRDefault="00BF6B19" w:rsidP="00BF6B19">
      <w:pPr>
        <w:pStyle w:val="BodyTextIndent"/>
        <w:spacing w:after="0" w:line="276" w:lineRule="auto"/>
        <w:jc w:val="both"/>
        <w:rPr>
          <w:b/>
          <w:sz w:val="28"/>
          <w:szCs w:val="28"/>
        </w:rPr>
      </w:pPr>
    </w:p>
    <w:p w:rsidR="00BF6B19" w:rsidRPr="00655C0E" w:rsidRDefault="00BF6B19" w:rsidP="00BF6B19">
      <w:pPr>
        <w:pStyle w:val="BodyTextIndent"/>
        <w:numPr>
          <w:ilvl w:val="0"/>
          <w:numId w:val="5"/>
        </w:numPr>
        <w:autoSpaceDE w:val="0"/>
        <w:autoSpaceDN w:val="0"/>
        <w:adjustRightInd w:val="0"/>
        <w:spacing w:after="0" w:line="276" w:lineRule="auto"/>
        <w:jc w:val="both"/>
        <w:rPr>
          <w:sz w:val="28"/>
          <w:szCs w:val="28"/>
        </w:rPr>
      </w:pPr>
      <w:r w:rsidRPr="00655C0E">
        <w:rPr>
          <w:sz w:val="28"/>
          <w:szCs w:val="28"/>
        </w:rPr>
        <w:t xml:space="preserve">Operating system </w:t>
      </w:r>
      <w:r w:rsidRPr="00655C0E">
        <w:rPr>
          <w:sz w:val="28"/>
          <w:szCs w:val="28"/>
        </w:rPr>
        <w:tab/>
        <w:t xml:space="preserve">: </w:t>
      </w:r>
      <w:r w:rsidRPr="00655C0E">
        <w:rPr>
          <w:sz w:val="28"/>
          <w:szCs w:val="28"/>
        </w:rPr>
        <w:tab/>
        <w:t>Windows XP</w:t>
      </w:r>
      <w:r>
        <w:rPr>
          <w:sz w:val="28"/>
          <w:szCs w:val="28"/>
        </w:rPr>
        <w:t>/7</w:t>
      </w:r>
      <w:r w:rsidRPr="00655C0E">
        <w:rPr>
          <w:sz w:val="28"/>
          <w:szCs w:val="28"/>
        </w:rPr>
        <w:t>.</w:t>
      </w:r>
    </w:p>
    <w:p w:rsidR="00BF6B19" w:rsidRPr="00655C0E" w:rsidRDefault="00BF6B19" w:rsidP="00BF6B19">
      <w:pPr>
        <w:pStyle w:val="BodyTextIndent"/>
        <w:numPr>
          <w:ilvl w:val="0"/>
          <w:numId w:val="5"/>
        </w:numPr>
        <w:autoSpaceDE w:val="0"/>
        <w:autoSpaceDN w:val="0"/>
        <w:adjustRightInd w:val="0"/>
        <w:spacing w:after="0" w:line="276" w:lineRule="auto"/>
        <w:jc w:val="both"/>
        <w:rPr>
          <w:bCs/>
          <w:sz w:val="28"/>
          <w:szCs w:val="28"/>
        </w:rPr>
      </w:pPr>
      <w:r w:rsidRPr="00655C0E">
        <w:rPr>
          <w:sz w:val="28"/>
          <w:szCs w:val="28"/>
        </w:rPr>
        <w:t>Coding Language</w:t>
      </w:r>
      <w:r w:rsidRPr="00655C0E">
        <w:rPr>
          <w:sz w:val="28"/>
          <w:szCs w:val="28"/>
        </w:rPr>
        <w:tab/>
        <w:t xml:space="preserve">: </w:t>
      </w:r>
      <w:r w:rsidRPr="00655C0E">
        <w:rPr>
          <w:sz w:val="28"/>
          <w:szCs w:val="28"/>
        </w:rPr>
        <w:tab/>
      </w:r>
      <w:r>
        <w:rPr>
          <w:sz w:val="28"/>
          <w:szCs w:val="28"/>
        </w:rPr>
        <w:t>JAVA/J2EE</w:t>
      </w:r>
    </w:p>
    <w:p w:rsidR="00BF6B19" w:rsidRPr="002A14EF" w:rsidRDefault="00BF6B19" w:rsidP="00BF6B19">
      <w:pPr>
        <w:pStyle w:val="BodyTextIndent"/>
        <w:numPr>
          <w:ilvl w:val="0"/>
          <w:numId w:val="5"/>
        </w:numPr>
        <w:autoSpaceDE w:val="0"/>
        <w:autoSpaceDN w:val="0"/>
        <w:adjustRightInd w:val="0"/>
        <w:spacing w:after="0" w:line="276" w:lineRule="auto"/>
        <w:jc w:val="both"/>
        <w:rPr>
          <w:bCs/>
          <w:sz w:val="28"/>
          <w:szCs w:val="28"/>
        </w:rPr>
      </w:pPr>
      <w:r w:rsidRPr="00655C0E">
        <w:rPr>
          <w:sz w:val="28"/>
          <w:szCs w:val="28"/>
        </w:rPr>
        <w:t>IDE</w:t>
      </w:r>
      <w:r w:rsidRPr="00655C0E">
        <w:rPr>
          <w:sz w:val="28"/>
          <w:szCs w:val="28"/>
        </w:rPr>
        <w:tab/>
      </w:r>
      <w:r w:rsidRPr="00655C0E">
        <w:rPr>
          <w:sz w:val="28"/>
          <w:szCs w:val="28"/>
        </w:rPr>
        <w:tab/>
      </w:r>
      <w:r w:rsidRPr="00655C0E">
        <w:rPr>
          <w:sz w:val="28"/>
          <w:szCs w:val="28"/>
        </w:rPr>
        <w:tab/>
        <w:t>:</w:t>
      </w:r>
      <w:r w:rsidRPr="00655C0E">
        <w:rPr>
          <w:sz w:val="28"/>
          <w:szCs w:val="28"/>
        </w:rPr>
        <w:tab/>
      </w:r>
      <w:r>
        <w:rPr>
          <w:sz w:val="28"/>
          <w:szCs w:val="28"/>
        </w:rPr>
        <w:t>Netbeans 7.4</w:t>
      </w:r>
    </w:p>
    <w:p w:rsidR="00BF6B19" w:rsidRPr="00655C0E" w:rsidRDefault="00BF6B19" w:rsidP="00BF6B19">
      <w:pPr>
        <w:pStyle w:val="BodyTextIndent"/>
        <w:numPr>
          <w:ilvl w:val="0"/>
          <w:numId w:val="5"/>
        </w:numPr>
        <w:autoSpaceDE w:val="0"/>
        <w:autoSpaceDN w:val="0"/>
        <w:adjustRightInd w:val="0"/>
        <w:spacing w:after="0" w:line="276" w:lineRule="auto"/>
        <w:jc w:val="both"/>
        <w:rPr>
          <w:bCs/>
          <w:sz w:val="28"/>
          <w:szCs w:val="28"/>
        </w:rPr>
      </w:pPr>
      <w:r>
        <w:rPr>
          <w:sz w:val="28"/>
          <w:szCs w:val="28"/>
        </w:rPr>
        <w:t>Database</w:t>
      </w:r>
      <w:r>
        <w:rPr>
          <w:sz w:val="28"/>
          <w:szCs w:val="28"/>
        </w:rPr>
        <w:tab/>
      </w:r>
      <w:r>
        <w:rPr>
          <w:sz w:val="28"/>
          <w:szCs w:val="28"/>
        </w:rPr>
        <w:tab/>
        <w:t>:</w:t>
      </w:r>
      <w:r>
        <w:rPr>
          <w:sz w:val="28"/>
          <w:szCs w:val="28"/>
        </w:rPr>
        <w:tab/>
        <w:t>MYSQL</w:t>
      </w:r>
    </w:p>
    <w:p w:rsidR="00BF6B19" w:rsidRPr="00D617C0" w:rsidRDefault="00BF6B19" w:rsidP="00BF6B19">
      <w:pPr>
        <w:jc w:val="both"/>
        <w:rPr>
          <w:rFonts w:ascii="Times New Roman" w:hAnsi="Times New Roman" w:cs="Times New Roman"/>
          <w:sz w:val="28"/>
          <w:szCs w:val="28"/>
        </w:rPr>
      </w:pPr>
    </w:p>
    <w:p w:rsidR="00BF6B19" w:rsidRDefault="00BF6B19" w:rsidP="00BF6B19">
      <w:pPr>
        <w:jc w:val="both"/>
        <w:rPr>
          <w:rFonts w:ascii="Times New Roman" w:hAnsi="Times New Roman" w:cs="Times New Roman"/>
          <w:b/>
          <w:sz w:val="32"/>
          <w:szCs w:val="28"/>
          <w:u w:val="single"/>
        </w:rPr>
      </w:pPr>
      <w:r w:rsidRPr="00D617C0">
        <w:rPr>
          <w:rFonts w:ascii="Times New Roman" w:hAnsi="Times New Roman" w:cs="Times New Roman"/>
          <w:b/>
          <w:sz w:val="32"/>
          <w:szCs w:val="28"/>
          <w:u w:val="single"/>
        </w:rPr>
        <w:t>REFERENCE:</w:t>
      </w:r>
    </w:p>
    <w:p w:rsidR="00BF6B19" w:rsidRDefault="00BF6B19" w:rsidP="00BF6B19">
      <w:pPr>
        <w:jc w:val="both"/>
      </w:pPr>
      <w:r w:rsidRPr="002D0069">
        <w:rPr>
          <w:rFonts w:ascii="Times New Roman" w:hAnsi="Times New Roman" w:cs="Times New Roman"/>
          <w:sz w:val="28"/>
          <w:szCs w:val="28"/>
          <w:lang w:val="en-IN"/>
        </w:rPr>
        <w:t>Qi Liu, Enhong Chen, Hui Xiong, Yong Ge, Zhongmou Li, and Xiang Wu ,“</w:t>
      </w:r>
      <w:r w:rsidRPr="002D0069">
        <w:rPr>
          <w:rFonts w:ascii="Times New Roman" w:hAnsi="Times New Roman" w:cs="Times New Roman"/>
          <w:b/>
          <w:bCs/>
          <w:sz w:val="28"/>
          <w:szCs w:val="28"/>
          <w:lang w:val="en-IN"/>
        </w:rPr>
        <w:t>A Cocktail Approach for Travel Package Recommendation</w:t>
      </w:r>
      <w:r w:rsidRPr="002D0069">
        <w:rPr>
          <w:rFonts w:ascii="Times New Roman" w:hAnsi="Times New Roman" w:cs="Times New Roman"/>
          <w:sz w:val="28"/>
          <w:szCs w:val="28"/>
          <w:lang w:val="en-IN"/>
        </w:rPr>
        <w:t>”, IEEE TRANSACTIONS, VOL. 26, NO. 2, FEBRUARY 2014.</w:t>
      </w:r>
    </w:p>
    <w:p w:rsidR="000B6D6D" w:rsidRDefault="000B6D6D" w:rsidP="00BF6B19"/>
    <w:sectPr w:rsidR="000B6D6D" w:rsidSect="00724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Liberation Serif">
    <w:altName w:val="Times New Roman"/>
    <w:charset w:val="00"/>
    <w:family w:val="roman"/>
    <w:pitch w:val="variable"/>
  </w:font>
  <w:font w:name="WenQuanYi Micro Hei">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E0116F"/>
    <w:multiLevelType w:val="multilevel"/>
    <w:tmpl w:val="E57C750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8995440"/>
    <w:multiLevelType w:val="hybridMultilevel"/>
    <w:tmpl w:val="C156AA0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2A442B8D"/>
    <w:multiLevelType w:val="hybridMultilevel"/>
    <w:tmpl w:val="1790451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2D803A8D"/>
    <w:multiLevelType w:val="multilevel"/>
    <w:tmpl w:val="DE748A30"/>
    <w:lvl w:ilvl="0">
      <w:start w:val="1"/>
      <w:numFmt w:val="bullet"/>
      <w:lvlText w:val=""/>
      <w:lvlJc w:val="left"/>
      <w:pPr>
        <w:tabs>
          <w:tab w:val="num" w:pos="1429"/>
        </w:tabs>
        <w:ind w:left="1429" w:hanging="360"/>
      </w:pPr>
      <w:rPr>
        <w:rFonts w:ascii="Symbol" w:hAnsi="Symbol" w:cs="Symbol" w:hint="default"/>
      </w:rPr>
    </w:lvl>
    <w:lvl w:ilvl="1">
      <w:start w:val="1"/>
      <w:numFmt w:val="bullet"/>
      <w:lvlText w:val="◦"/>
      <w:lvlJc w:val="left"/>
      <w:pPr>
        <w:tabs>
          <w:tab w:val="num" w:pos="1789"/>
        </w:tabs>
        <w:ind w:left="1789" w:hanging="360"/>
      </w:pPr>
      <w:rPr>
        <w:rFonts w:ascii="OpenSymbol" w:hAnsi="OpenSymbol" w:cs="OpenSymbol" w:hint="default"/>
      </w:rPr>
    </w:lvl>
    <w:lvl w:ilvl="2">
      <w:start w:val="1"/>
      <w:numFmt w:val="bullet"/>
      <w:lvlText w:val="▪"/>
      <w:lvlJc w:val="left"/>
      <w:pPr>
        <w:tabs>
          <w:tab w:val="num" w:pos="2149"/>
        </w:tabs>
        <w:ind w:left="2149" w:hanging="360"/>
      </w:pPr>
      <w:rPr>
        <w:rFonts w:ascii="OpenSymbol" w:hAnsi="OpenSymbol" w:cs="OpenSymbol" w:hint="default"/>
      </w:rPr>
    </w:lvl>
    <w:lvl w:ilvl="3">
      <w:start w:val="1"/>
      <w:numFmt w:val="bullet"/>
      <w:lvlText w:val=""/>
      <w:lvlJc w:val="left"/>
      <w:pPr>
        <w:tabs>
          <w:tab w:val="num" w:pos="2509"/>
        </w:tabs>
        <w:ind w:left="2509" w:hanging="360"/>
      </w:pPr>
      <w:rPr>
        <w:rFonts w:ascii="Symbol" w:hAnsi="Symbol" w:cs="Symbol" w:hint="default"/>
      </w:rPr>
    </w:lvl>
    <w:lvl w:ilvl="4">
      <w:start w:val="1"/>
      <w:numFmt w:val="bullet"/>
      <w:lvlText w:val="◦"/>
      <w:lvlJc w:val="left"/>
      <w:pPr>
        <w:tabs>
          <w:tab w:val="num" w:pos="2869"/>
        </w:tabs>
        <w:ind w:left="2869" w:hanging="360"/>
      </w:pPr>
      <w:rPr>
        <w:rFonts w:ascii="OpenSymbol" w:hAnsi="OpenSymbol" w:cs="OpenSymbol" w:hint="default"/>
      </w:rPr>
    </w:lvl>
    <w:lvl w:ilvl="5">
      <w:start w:val="1"/>
      <w:numFmt w:val="bullet"/>
      <w:lvlText w:val="▪"/>
      <w:lvlJc w:val="left"/>
      <w:pPr>
        <w:tabs>
          <w:tab w:val="num" w:pos="3229"/>
        </w:tabs>
        <w:ind w:left="3229" w:hanging="360"/>
      </w:pPr>
      <w:rPr>
        <w:rFonts w:ascii="OpenSymbol" w:hAnsi="OpenSymbol" w:cs="OpenSymbol" w:hint="default"/>
      </w:rPr>
    </w:lvl>
    <w:lvl w:ilvl="6">
      <w:start w:val="1"/>
      <w:numFmt w:val="bullet"/>
      <w:lvlText w:val=""/>
      <w:lvlJc w:val="left"/>
      <w:pPr>
        <w:tabs>
          <w:tab w:val="num" w:pos="3589"/>
        </w:tabs>
        <w:ind w:left="3589" w:hanging="360"/>
      </w:pPr>
      <w:rPr>
        <w:rFonts w:ascii="Symbol" w:hAnsi="Symbol" w:cs="Symbol" w:hint="default"/>
      </w:rPr>
    </w:lvl>
    <w:lvl w:ilvl="7">
      <w:start w:val="1"/>
      <w:numFmt w:val="bullet"/>
      <w:lvlText w:val="◦"/>
      <w:lvlJc w:val="left"/>
      <w:pPr>
        <w:tabs>
          <w:tab w:val="num" w:pos="3949"/>
        </w:tabs>
        <w:ind w:left="3949" w:hanging="360"/>
      </w:pPr>
      <w:rPr>
        <w:rFonts w:ascii="OpenSymbol" w:hAnsi="OpenSymbol" w:cs="OpenSymbol" w:hint="default"/>
      </w:rPr>
    </w:lvl>
    <w:lvl w:ilvl="8">
      <w:start w:val="1"/>
      <w:numFmt w:val="bullet"/>
      <w:lvlText w:val="▪"/>
      <w:lvlJc w:val="left"/>
      <w:pPr>
        <w:tabs>
          <w:tab w:val="num" w:pos="4309"/>
        </w:tabs>
        <w:ind w:left="4309" w:hanging="360"/>
      </w:pPr>
      <w:rPr>
        <w:rFonts w:ascii="OpenSymbol" w:hAnsi="OpenSymbol" w:cs="OpenSymbol" w:hint="default"/>
      </w:rPr>
    </w:lvl>
  </w:abstractNum>
  <w:abstractNum w:abstractNumId="4" w15:restartNumberingAfterBreak="0">
    <w:nsid w:val="2EE8267B"/>
    <w:multiLevelType w:val="hybridMultilevel"/>
    <w:tmpl w:val="D48A412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3E546260"/>
    <w:multiLevelType w:val="hybridMultilevel"/>
    <w:tmpl w:val="A8368D8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527633DD"/>
    <w:multiLevelType w:val="multilevel"/>
    <w:tmpl w:val="CC6E485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5F353CB6"/>
    <w:multiLevelType w:val="hybridMultilevel"/>
    <w:tmpl w:val="A5E0274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67976AD9"/>
    <w:multiLevelType w:val="multilevel"/>
    <w:tmpl w:val="9312AD0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67DE0F14"/>
    <w:multiLevelType w:val="hybridMultilevel"/>
    <w:tmpl w:val="512A383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6DC74C62"/>
    <w:multiLevelType w:val="hybridMultilevel"/>
    <w:tmpl w:val="3D82ECF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hint="default"/>
      </w:rPr>
    </w:lvl>
    <w:lvl w:ilvl="8" w:tplc="04090005">
      <w:start w:val="1"/>
      <w:numFmt w:val="bullet"/>
      <w:lvlText w:val=""/>
      <w:lvlJc w:val="left"/>
      <w:pPr>
        <w:ind w:left="7200" w:hanging="360"/>
      </w:pPr>
      <w:rPr>
        <w:rFonts w:ascii="Wingdings" w:hAnsi="Wingdings" w:hint="default"/>
      </w:rPr>
    </w:lvl>
  </w:abstractNum>
  <w:num w:numId="1">
    <w:abstractNumId w:val="6"/>
  </w:num>
  <w:num w:numId="2">
    <w:abstractNumId w:val="3"/>
  </w:num>
  <w:num w:numId="3">
    <w:abstractNumId w:val="8"/>
  </w:num>
  <w:num w:numId="4">
    <w:abstractNumId w:val="0"/>
  </w:num>
  <w:num w:numId="5">
    <w:abstractNumId w:val="5"/>
  </w:num>
  <w:num w:numId="6">
    <w:abstractNumId w:val="7"/>
  </w:num>
  <w:num w:numId="7">
    <w:abstractNumId w:val="1"/>
  </w:num>
  <w:num w:numId="8">
    <w:abstractNumId w:val="4"/>
  </w:num>
  <w:num w:numId="9">
    <w:abstractNumId w:val="10"/>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xMDe0MDK0tDQ1NzVW0lEKTi0uzszPAykwrAUAayPlPiwAAAA="/>
  </w:docVars>
  <w:rsids>
    <w:rsidRoot w:val="00D47283"/>
    <w:rsid w:val="00000969"/>
    <w:rsid w:val="0000114D"/>
    <w:rsid w:val="000058D9"/>
    <w:rsid w:val="0001250E"/>
    <w:rsid w:val="00015DF6"/>
    <w:rsid w:val="000204EE"/>
    <w:rsid w:val="00022EDF"/>
    <w:rsid w:val="00024D8A"/>
    <w:rsid w:val="000265C1"/>
    <w:rsid w:val="00026AD3"/>
    <w:rsid w:val="0003055E"/>
    <w:rsid w:val="00034258"/>
    <w:rsid w:val="000353B8"/>
    <w:rsid w:val="000356B5"/>
    <w:rsid w:val="000363FC"/>
    <w:rsid w:val="00037655"/>
    <w:rsid w:val="000402B7"/>
    <w:rsid w:val="000409CE"/>
    <w:rsid w:val="00041F68"/>
    <w:rsid w:val="0004230B"/>
    <w:rsid w:val="000511BB"/>
    <w:rsid w:val="00062080"/>
    <w:rsid w:val="00064627"/>
    <w:rsid w:val="00064F44"/>
    <w:rsid w:val="00066F91"/>
    <w:rsid w:val="000705F7"/>
    <w:rsid w:val="00070E78"/>
    <w:rsid w:val="000752C0"/>
    <w:rsid w:val="00075858"/>
    <w:rsid w:val="00076B12"/>
    <w:rsid w:val="000843ED"/>
    <w:rsid w:val="00085CE4"/>
    <w:rsid w:val="00087D84"/>
    <w:rsid w:val="00091681"/>
    <w:rsid w:val="00093068"/>
    <w:rsid w:val="0009548E"/>
    <w:rsid w:val="00096BA9"/>
    <w:rsid w:val="00096D6B"/>
    <w:rsid w:val="00097823"/>
    <w:rsid w:val="000A1DB6"/>
    <w:rsid w:val="000A6C45"/>
    <w:rsid w:val="000B0A64"/>
    <w:rsid w:val="000B11A0"/>
    <w:rsid w:val="000B3099"/>
    <w:rsid w:val="000B4A27"/>
    <w:rsid w:val="000B6D6D"/>
    <w:rsid w:val="000B762D"/>
    <w:rsid w:val="000B7C0F"/>
    <w:rsid w:val="000C7C90"/>
    <w:rsid w:val="000D5EA0"/>
    <w:rsid w:val="000E215F"/>
    <w:rsid w:val="000E2E11"/>
    <w:rsid w:val="000E2E98"/>
    <w:rsid w:val="000F0B28"/>
    <w:rsid w:val="000F5308"/>
    <w:rsid w:val="000F74D0"/>
    <w:rsid w:val="001028B4"/>
    <w:rsid w:val="00102A61"/>
    <w:rsid w:val="00104DE3"/>
    <w:rsid w:val="00107A87"/>
    <w:rsid w:val="00110464"/>
    <w:rsid w:val="001163AE"/>
    <w:rsid w:val="00117D9F"/>
    <w:rsid w:val="00122031"/>
    <w:rsid w:val="001233E8"/>
    <w:rsid w:val="00123C65"/>
    <w:rsid w:val="00127F2E"/>
    <w:rsid w:val="00135787"/>
    <w:rsid w:val="00136A68"/>
    <w:rsid w:val="00144F26"/>
    <w:rsid w:val="00147A7C"/>
    <w:rsid w:val="001537FD"/>
    <w:rsid w:val="001546AE"/>
    <w:rsid w:val="001549E8"/>
    <w:rsid w:val="00155F33"/>
    <w:rsid w:val="00156AEA"/>
    <w:rsid w:val="001578FB"/>
    <w:rsid w:val="00160487"/>
    <w:rsid w:val="00160C18"/>
    <w:rsid w:val="00164D23"/>
    <w:rsid w:val="001669D5"/>
    <w:rsid w:val="0017216B"/>
    <w:rsid w:val="00175E4D"/>
    <w:rsid w:val="001760F9"/>
    <w:rsid w:val="00184782"/>
    <w:rsid w:val="00190764"/>
    <w:rsid w:val="00191034"/>
    <w:rsid w:val="00191227"/>
    <w:rsid w:val="00191E42"/>
    <w:rsid w:val="001934DA"/>
    <w:rsid w:val="00195918"/>
    <w:rsid w:val="001A1EFE"/>
    <w:rsid w:val="001B030D"/>
    <w:rsid w:val="001B20AF"/>
    <w:rsid w:val="001B231E"/>
    <w:rsid w:val="001B2CD0"/>
    <w:rsid w:val="001B2F7A"/>
    <w:rsid w:val="001B6AF1"/>
    <w:rsid w:val="001B6F08"/>
    <w:rsid w:val="001B7406"/>
    <w:rsid w:val="001C7C1A"/>
    <w:rsid w:val="001D11CE"/>
    <w:rsid w:val="001D3279"/>
    <w:rsid w:val="001D3565"/>
    <w:rsid w:val="001D59CC"/>
    <w:rsid w:val="001D7341"/>
    <w:rsid w:val="001E22C4"/>
    <w:rsid w:val="001E28E8"/>
    <w:rsid w:val="001E39B6"/>
    <w:rsid w:val="001E3D51"/>
    <w:rsid w:val="001E4E16"/>
    <w:rsid w:val="001E59BC"/>
    <w:rsid w:val="001E5E77"/>
    <w:rsid w:val="001E75D9"/>
    <w:rsid w:val="001F14F2"/>
    <w:rsid w:val="001F228C"/>
    <w:rsid w:val="001F3202"/>
    <w:rsid w:val="001F52CB"/>
    <w:rsid w:val="00205145"/>
    <w:rsid w:val="00205E84"/>
    <w:rsid w:val="00205F87"/>
    <w:rsid w:val="0021250E"/>
    <w:rsid w:val="0021600E"/>
    <w:rsid w:val="00216499"/>
    <w:rsid w:val="00216F5F"/>
    <w:rsid w:val="00220B66"/>
    <w:rsid w:val="00223990"/>
    <w:rsid w:val="00226846"/>
    <w:rsid w:val="002302F0"/>
    <w:rsid w:val="00230AE7"/>
    <w:rsid w:val="00230DAD"/>
    <w:rsid w:val="002314EE"/>
    <w:rsid w:val="00232380"/>
    <w:rsid w:val="00240694"/>
    <w:rsid w:val="00240B5B"/>
    <w:rsid w:val="00241AED"/>
    <w:rsid w:val="002444AA"/>
    <w:rsid w:val="00255C9E"/>
    <w:rsid w:val="00263B72"/>
    <w:rsid w:val="00265822"/>
    <w:rsid w:val="00271E69"/>
    <w:rsid w:val="00273D3A"/>
    <w:rsid w:val="002919DB"/>
    <w:rsid w:val="00294557"/>
    <w:rsid w:val="002970A5"/>
    <w:rsid w:val="00297B65"/>
    <w:rsid w:val="002A6DB6"/>
    <w:rsid w:val="002B2A6B"/>
    <w:rsid w:val="002B7168"/>
    <w:rsid w:val="002C28E1"/>
    <w:rsid w:val="002C544B"/>
    <w:rsid w:val="002C579C"/>
    <w:rsid w:val="002C6A32"/>
    <w:rsid w:val="002D0913"/>
    <w:rsid w:val="002D10B6"/>
    <w:rsid w:val="002D2250"/>
    <w:rsid w:val="002D562E"/>
    <w:rsid w:val="002E2AC4"/>
    <w:rsid w:val="002E2DDA"/>
    <w:rsid w:val="002E6FB3"/>
    <w:rsid w:val="002F0C54"/>
    <w:rsid w:val="002F55B1"/>
    <w:rsid w:val="00300D54"/>
    <w:rsid w:val="00301BC6"/>
    <w:rsid w:val="003041A7"/>
    <w:rsid w:val="003073FF"/>
    <w:rsid w:val="00311B25"/>
    <w:rsid w:val="00311FCB"/>
    <w:rsid w:val="00312525"/>
    <w:rsid w:val="003125F6"/>
    <w:rsid w:val="00320ADF"/>
    <w:rsid w:val="00320B25"/>
    <w:rsid w:val="00322328"/>
    <w:rsid w:val="00326650"/>
    <w:rsid w:val="00327600"/>
    <w:rsid w:val="00330B39"/>
    <w:rsid w:val="0033649C"/>
    <w:rsid w:val="003406F6"/>
    <w:rsid w:val="00352FA6"/>
    <w:rsid w:val="003557AA"/>
    <w:rsid w:val="00356AEC"/>
    <w:rsid w:val="00356E5D"/>
    <w:rsid w:val="00361B7F"/>
    <w:rsid w:val="0036261B"/>
    <w:rsid w:val="00365B12"/>
    <w:rsid w:val="003701CD"/>
    <w:rsid w:val="0038151A"/>
    <w:rsid w:val="00387178"/>
    <w:rsid w:val="00390964"/>
    <w:rsid w:val="0039135B"/>
    <w:rsid w:val="00391D64"/>
    <w:rsid w:val="003929B2"/>
    <w:rsid w:val="00394872"/>
    <w:rsid w:val="00397D20"/>
    <w:rsid w:val="003A0712"/>
    <w:rsid w:val="003A484C"/>
    <w:rsid w:val="003A63E3"/>
    <w:rsid w:val="003A6BC0"/>
    <w:rsid w:val="003B54D0"/>
    <w:rsid w:val="003B5788"/>
    <w:rsid w:val="003B712B"/>
    <w:rsid w:val="003C2D06"/>
    <w:rsid w:val="003C729C"/>
    <w:rsid w:val="003C7950"/>
    <w:rsid w:val="003D079A"/>
    <w:rsid w:val="003D275F"/>
    <w:rsid w:val="003D6000"/>
    <w:rsid w:val="003E3010"/>
    <w:rsid w:val="003E43E1"/>
    <w:rsid w:val="003E5327"/>
    <w:rsid w:val="003E7FC7"/>
    <w:rsid w:val="003F5EB0"/>
    <w:rsid w:val="003F7DE8"/>
    <w:rsid w:val="0040062E"/>
    <w:rsid w:val="00405CAB"/>
    <w:rsid w:val="00407649"/>
    <w:rsid w:val="00412CB5"/>
    <w:rsid w:val="00422B59"/>
    <w:rsid w:val="004304CA"/>
    <w:rsid w:val="004306AE"/>
    <w:rsid w:val="00432E26"/>
    <w:rsid w:val="004338DF"/>
    <w:rsid w:val="00433C4E"/>
    <w:rsid w:val="00434059"/>
    <w:rsid w:val="00443B11"/>
    <w:rsid w:val="00445B88"/>
    <w:rsid w:val="0044778B"/>
    <w:rsid w:val="0045348E"/>
    <w:rsid w:val="004628E9"/>
    <w:rsid w:val="00462CF2"/>
    <w:rsid w:val="00463B16"/>
    <w:rsid w:val="0046480D"/>
    <w:rsid w:val="00470E8D"/>
    <w:rsid w:val="0047160A"/>
    <w:rsid w:val="0047363C"/>
    <w:rsid w:val="00473E1E"/>
    <w:rsid w:val="00480739"/>
    <w:rsid w:val="00481B8C"/>
    <w:rsid w:val="00484DCD"/>
    <w:rsid w:val="00485507"/>
    <w:rsid w:val="004857AB"/>
    <w:rsid w:val="00486967"/>
    <w:rsid w:val="00487058"/>
    <w:rsid w:val="00495502"/>
    <w:rsid w:val="00495786"/>
    <w:rsid w:val="00496268"/>
    <w:rsid w:val="004978B4"/>
    <w:rsid w:val="004A3030"/>
    <w:rsid w:val="004A30C3"/>
    <w:rsid w:val="004A3BA5"/>
    <w:rsid w:val="004A43A9"/>
    <w:rsid w:val="004A47BD"/>
    <w:rsid w:val="004A4846"/>
    <w:rsid w:val="004A584F"/>
    <w:rsid w:val="004A7341"/>
    <w:rsid w:val="004B12F7"/>
    <w:rsid w:val="004B20B2"/>
    <w:rsid w:val="004C07E1"/>
    <w:rsid w:val="004C55EF"/>
    <w:rsid w:val="004D0848"/>
    <w:rsid w:val="004D5A35"/>
    <w:rsid w:val="004D6846"/>
    <w:rsid w:val="004E0037"/>
    <w:rsid w:val="004E0425"/>
    <w:rsid w:val="004E1C8C"/>
    <w:rsid w:val="004E3A6E"/>
    <w:rsid w:val="004E56B9"/>
    <w:rsid w:val="004E7A62"/>
    <w:rsid w:val="004F0E97"/>
    <w:rsid w:val="004F1059"/>
    <w:rsid w:val="004F442B"/>
    <w:rsid w:val="004F5B73"/>
    <w:rsid w:val="004F5CA3"/>
    <w:rsid w:val="004F62CC"/>
    <w:rsid w:val="004F68F8"/>
    <w:rsid w:val="00502E0B"/>
    <w:rsid w:val="00503E72"/>
    <w:rsid w:val="005053B6"/>
    <w:rsid w:val="00506678"/>
    <w:rsid w:val="005120E2"/>
    <w:rsid w:val="0051519C"/>
    <w:rsid w:val="00520DE1"/>
    <w:rsid w:val="00521140"/>
    <w:rsid w:val="0053297E"/>
    <w:rsid w:val="0053445F"/>
    <w:rsid w:val="0053749A"/>
    <w:rsid w:val="00543B2C"/>
    <w:rsid w:val="00545385"/>
    <w:rsid w:val="005511F6"/>
    <w:rsid w:val="00551DBE"/>
    <w:rsid w:val="0056012B"/>
    <w:rsid w:val="00560214"/>
    <w:rsid w:val="00563AC3"/>
    <w:rsid w:val="00564C6B"/>
    <w:rsid w:val="0056765F"/>
    <w:rsid w:val="005707BB"/>
    <w:rsid w:val="00570BEE"/>
    <w:rsid w:val="00574E3A"/>
    <w:rsid w:val="00577596"/>
    <w:rsid w:val="00581034"/>
    <w:rsid w:val="0058765A"/>
    <w:rsid w:val="005955C1"/>
    <w:rsid w:val="00595A46"/>
    <w:rsid w:val="005A4320"/>
    <w:rsid w:val="005A60CC"/>
    <w:rsid w:val="005A6B4F"/>
    <w:rsid w:val="005A707F"/>
    <w:rsid w:val="005A724D"/>
    <w:rsid w:val="005B4D18"/>
    <w:rsid w:val="005B51C4"/>
    <w:rsid w:val="005B5B20"/>
    <w:rsid w:val="005B6A85"/>
    <w:rsid w:val="005C0484"/>
    <w:rsid w:val="005C515D"/>
    <w:rsid w:val="005C582A"/>
    <w:rsid w:val="005C6858"/>
    <w:rsid w:val="005C6A17"/>
    <w:rsid w:val="005D2741"/>
    <w:rsid w:val="005D5536"/>
    <w:rsid w:val="005E52F8"/>
    <w:rsid w:val="005F09DA"/>
    <w:rsid w:val="005F356E"/>
    <w:rsid w:val="005F3DBD"/>
    <w:rsid w:val="005F624D"/>
    <w:rsid w:val="005F6F75"/>
    <w:rsid w:val="00600383"/>
    <w:rsid w:val="00602709"/>
    <w:rsid w:val="00606B43"/>
    <w:rsid w:val="00610514"/>
    <w:rsid w:val="00617FA6"/>
    <w:rsid w:val="00620D29"/>
    <w:rsid w:val="00623293"/>
    <w:rsid w:val="00624A3D"/>
    <w:rsid w:val="006267E1"/>
    <w:rsid w:val="0063107D"/>
    <w:rsid w:val="0063220A"/>
    <w:rsid w:val="006327C2"/>
    <w:rsid w:val="006352AB"/>
    <w:rsid w:val="00635417"/>
    <w:rsid w:val="00641FE9"/>
    <w:rsid w:val="00643D1A"/>
    <w:rsid w:val="00646D2C"/>
    <w:rsid w:val="00647749"/>
    <w:rsid w:val="00650F1D"/>
    <w:rsid w:val="00652B18"/>
    <w:rsid w:val="006556F4"/>
    <w:rsid w:val="00655FFC"/>
    <w:rsid w:val="00656F2D"/>
    <w:rsid w:val="006579F9"/>
    <w:rsid w:val="00664151"/>
    <w:rsid w:val="00664C27"/>
    <w:rsid w:val="00667FFC"/>
    <w:rsid w:val="006701A2"/>
    <w:rsid w:val="006714A6"/>
    <w:rsid w:val="006755E9"/>
    <w:rsid w:val="00675FA5"/>
    <w:rsid w:val="0067658F"/>
    <w:rsid w:val="0067739D"/>
    <w:rsid w:val="0067783D"/>
    <w:rsid w:val="00685787"/>
    <w:rsid w:val="0069101C"/>
    <w:rsid w:val="006A20A5"/>
    <w:rsid w:val="006A42A5"/>
    <w:rsid w:val="006B3069"/>
    <w:rsid w:val="006B357E"/>
    <w:rsid w:val="006B790B"/>
    <w:rsid w:val="006C0AB8"/>
    <w:rsid w:val="006C1E02"/>
    <w:rsid w:val="006C206F"/>
    <w:rsid w:val="006C4FC9"/>
    <w:rsid w:val="006D53E0"/>
    <w:rsid w:val="006E010A"/>
    <w:rsid w:val="006E06A0"/>
    <w:rsid w:val="006E14ED"/>
    <w:rsid w:val="006E307D"/>
    <w:rsid w:val="006E3468"/>
    <w:rsid w:val="006E600E"/>
    <w:rsid w:val="006E6625"/>
    <w:rsid w:val="006E7F2F"/>
    <w:rsid w:val="006F27D0"/>
    <w:rsid w:val="006F2D49"/>
    <w:rsid w:val="006F3126"/>
    <w:rsid w:val="006F393F"/>
    <w:rsid w:val="006F3DD4"/>
    <w:rsid w:val="006F45AC"/>
    <w:rsid w:val="006F4817"/>
    <w:rsid w:val="00700DA2"/>
    <w:rsid w:val="00704AAA"/>
    <w:rsid w:val="00717208"/>
    <w:rsid w:val="007237EA"/>
    <w:rsid w:val="0073626C"/>
    <w:rsid w:val="00736B4A"/>
    <w:rsid w:val="0073727B"/>
    <w:rsid w:val="00743502"/>
    <w:rsid w:val="00743B72"/>
    <w:rsid w:val="007460D0"/>
    <w:rsid w:val="00746855"/>
    <w:rsid w:val="0075080B"/>
    <w:rsid w:val="007526D3"/>
    <w:rsid w:val="0075482D"/>
    <w:rsid w:val="007548D3"/>
    <w:rsid w:val="00755DF3"/>
    <w:rsid w:val="007560D7"/>
    <w:rsid w:val="00757331"/>
    <w:rsid w:val="007610E7"/>
    <w:rsid w:val="007626DD"/>
    <w:rsid w:val="007674A5"/>
    <w:rsid w:val="00771FC7"/>
    <w:rsid w:val="00775392"/>
    <w:rsid w:val="007760D4"/>
    <w:rsid w:val="0078019A"/>
    <w:rsid w:val="007938AB"/>
    <w:rsid w:val="00794902"/>
    <w:rsid w:val="0079490E"/>
    <w:rsid w:val="00796C5D"/>
    <w:rsid w:val="007B07E7"/>
    <w:rsid w:val="007B5D04"/>
    <w:rsid w:val="007B770A"/>
    <w:rsid w:val="007B7A1E"/>
    <w:rsid w:val="007C188F"/>
    <w:rsid w:val="007C4F8E"/>
    <w:rsid w:val="007C6494"/>
    <w:rsid w:val="007D1FFF"/>
    <w:rsid w:val="007D6531"/>
    <w:rsid w:val="007E31B2"/>
    <w:rsid w:val="007E5C8A"/>
    <w:rsid w:val="007E76D4"/>
    <w:rsid w:val="007E7ED5"/>
    <w:rsid w:val="007F1140"/>
    <w:rsid w:val="007F336F"/>
    <w:rsid w:val="007F6A31"/>
    <w:rsid w:val="007F7445"/>
    <w:rsid w:val="0080153B"/>
    <w:rsid w:val="00802226"/>
    <w:rsid w:val="0080244B"/>
    <w:rsid w:val="00803150"/>
    <w:rsid w:val="00806C6A"/>
    <w:rsid w:val="0081506A"/>
    <w:rsid w:val="008171F0"/>
    <w:rsid w:val="00824845"/>
    <w:rsid w:val="00824ABA"/>
    <w:rsid w:val="00825609"/>
    <w:rsid w:val="00827B21"/>
    <w:rsid w:val="00831651"/>
    <w:rsid w:val="00831B87"/>
    <w:rsid w:val="00831EE0"/>
    <w:rsid w:val="00833017"/>
    <w:rsid w:val="00834190"/>
    <w:rsid w:val="00835323"/>
    <w:rsid w:val="00836061"/>
    <w:rsid w:val="00842278"/>
    <w:rsid w:val="00844F83"/>
    <w:rsid w:val="00850982"/>
    <w:rsid w:val="00850A3B"/>
    <w:rsid w:val="00850CC5"/>
    <w:rsid w:val="00851D53"/>
    <w:rsid w:val="008546DE"/>
    <w:rsid w:val="008569BA"/>
    <w:rsid w:val="00863699"/>
    <w:rsid w:val="00863AEA"/>
    <w:rsid w:val="0086621D"/>
    <w:rsid w:val="00871800"/>
    <w:rsid w:val="00876768"/>
    <w:rsid w:val="008769DB"/>
    <w:rsid w:val="00877CAF"/>
    <w:rsid w:val="008808AB"/>
    <w:rsid w:val="0088144A"/>
    <w:rsid w:val="00881695"/>
    <w:rsid w:val="008840A6"/>
    <w:rsid w:val="00890A1D"/>
    <w:rsid w:val="008919F8"/>
    <w:rsid w:val="008929A1"/>
    <w:rsid w:val="008A105C"/>
    <w:rsid w:val="008A1A2D"/>
    <w:rsid w:val="008A74FF"/>
    <w:rsid w:val="008B1E33"/>
    <w:rsid w:val="008B54F4"/>
    <w:rsid w:val="008C1735"/>
    <w:rsid w:val="008C18AF"/>
    <w:rsid w:val="008C2B76"/>
    <w:rsid w:val="008C360C"/>
    <w:rsid w:val="008C36B2"/>
    <w:rsid w:val="008C4AC9"/>
    <w:rsid w:val="008C7110"/>
    <w:rsid w:val="008D2453"/>
    <w:rsid w:val="008D2F31"/>
    <w:rsid w:val="008D4D52"/>
    <w:rsid w:val="008E1706"/>
    <w:rsid w:val="008E2C12"/>
    <w:rsid w:val="008E2C27"/>
    <w:rsid w:val="008E35EB"/>
    <w:rsid w:val="008E3B50"/>
    <w:rsid w:val="008E5322"/>
    <w:rsid w:val="008E6B91"/>
    <w:rsid w:val="008F17CA"/>
    <w:rsid w:val="008F2CDA"/>
    <w:rsid w:val="008F306D"/>
    <w:rsid w:val="008F50BE"/>
    <w:rsid w:val="00912465"/>
    <w:rsid w:val="00913EB5"/>
    <w:rsid w:val="00916FF3"/>
    <w:rsid w:val="0092119B"/>
    <w:rsid w:val="00923CDD"/>
    <w:rsid w:val="00924218"/>
    <w:rsid w:val="009273C4"/>
    <w:rsid w:val="00936102"/>
    <w:rsid w:val="00936938"/>
    <w:rsid w:val="00941FFD"/>
    <w:rsid w:val="00944085"/>
    <w:rsid w:val="00945344"/>
    <w:rsid w:val="00947779"/>
    <w:rsid w:val="00952AF9"/>
    <w:rsid w:val="0095488B"/>
    <w:rsid w:val="0095789B"/>
    <w:rsid w:val="0096031F"/>
    <w:rsid w:val="00962A42"/>
    <w:rsid w:val="00963154"/>
    <w:rsid w:val="00966CE7"/>
    <w:rsid w:val="00971142"/>
    <w:rsid w:val="009712A3"/>
    <w:rsid w:val="00976173"/>
    <w:rsid w:val="00976189"/>
    <w:rsid w:val="00980C04"/>
    <w:rsid w:val="00981D4C"/>
    <w:rsid w:val="00982BDD"/>
    <w:rsid w:val="00983CF4"/>
    <w:rsid w:val="00987F67"/>
    <w:rsid w:val="00990A9B"/>
    <w:rsid w:val="00990D81"/>
    <w:rsid w:val="00991945"/>
    <w:rsid w:val="009A2560"/>
    <w:rsid w:val="009A334A"/>
    <w:rsid w:val="009B3E6E"/>
    <w:rsid w:val="009C0015"/>
    <w:rsid w:val="009C125C"/>
    <w:rsid w:val="009C2AA6"/>
    <w:rsid w:val="009C748F"/>
    <w:rsid w:val="009D1E2A"/>
    <w:rsid w:val="009D264E"/>
    <w:rsid w:val="009D2660"/>
    <w:rsid w:val="009D3048"/>
    <w:rsid w:val="009D4737"/>
    <w:rsid w:val="009D47B5"/>
    <w:rsid w:val="009D5068"/>
    <w:rsid w:val="009D671D"/>
    <w:rsid w:val="009D7B0D"/>
    <w:rsid w:val="009E09E0"/>
    <w:rsid w:val="009E0DFC"/>
    <w:rsid w:val="009E22E0"/>
    <w:rsid w:val="009E2BE2"/>
    <w:rsid w:val="009E73E3"/>
    <w:rsid w:val="009F1DDF"/>
    <w:rsid w:val="009F3610"/>
    <w:rsid w:val="00A00D57"/>
    <w:rsid w:val="00A039B3"/>
    <w:rsid w:val="00A039D8"/>
    <w:rsid w:val="00A048FD"/>
    <w:rsid w:val="00A06FD1"/>
    <w:rsid w:val="00A141CF"/>
    <w:rsid w:val="00A14BC3"/>
    <w:rsid w:val="00A208E7"/>
    <w:rsid w:val="00A219D7"/>
    <w:rsid w:val="00A21ACF"/>
    <w:rsid w:val="00A21B0C"/>
    <w:rsid w:val="00A35804"/>
    <w:rsid w:val="00A35A83"/>
    <w:rsid w:val="00A36310"/>
    <w:rsid w:val="00A37E2C"/>
    <w:rsid w:val="00A40689"/>
    <w:rsid w:val="00A45324"/>
    <w:rsid w:val="00A45FD9"/>
    <w:rsid w:val="00A4608E"/>
    <w:rsid w:val="00A46C27"/>
    <w:rsid w:val="00A47F7F"/>
    <w:rsid w:val="00A47F81"/>
    <w:rsid w:val="00A53E87"/>
    <w:rsid w:val="00A56C2E"/>
    <w:rsid w:val="00A57F5E"/>
    <w:rsid w:val="00A63424"/>
    <w:rsid w:val="00A64FBC"/>
    <w:rsid w:val="00A677D4"/>
    <w:rsid w:val="00A6780A"/>
    <w:rsid w:val="00A70095"/>
    <w:rsid w:val="00A702AF"/>
    <w:rsid w:val="00A73BD0"/>
    <w:rsid w:val="00A74352"/>
    <w:rsid w:val="00A827BF"/>
    <w:rsid w:val="00A84255"/>
    <w:rsid w:val="00A851C1"/>
    <w:rsid w:val="00A85804"/>
    <w:rsid w:val="00A86882"/>
    <w:rsid w:val="00A87123"/>
    <w:rsid w:val="00A87CF0"/>
    <w:rsid w:val="00A9285A"/>
    <w:rsid w:val="00A92F99"/>
    <w:rsid w:val="00A977F9"/>
    <w:rsid w:val="00AA018B"/>
    <w:rsid w:val="00AA15ED"/>
    <w:rsid w:val="00AA2D17"/>
    <w:rsid w:val="00AA678F"/>
    <w:rsid w:val="00AA6CBE"/>
    <w:rsid w:val="00AB0E72"/>
    <w:rsid w:val="00AB1CF5"/>
    <w:rsid w:val="00AB3C2D"/>
    <w:rsid w:val="00AB5994"/>
    <w:rsid w:val="00AB65C8"/>
    <w:rsid w:val="00AC100A"/>
    <w:rsid w:val="00AC1B83"/>
    <w:rsid w:val="00AC61D5"/>
    <w:rsid w:val="00AC7065"/>
    <w:rsid w:val="00AD25CA"/>
    <w:rsid w:val="00AD630A"/>
    <w:rsid w:val="00AD66F6"/>
    <w:rsid w:val="00AD69C7"/>
    <w:rsid w:val="00AD6FCE"/>
    <w:rsid w:val="00AE0EBC"/>
    <w:rsid w:val="00AE27D9"/>
    <w:rsid w:val="00AE2F80"/>
    <w:rsid w:val="00AE349D"/>
    <w:rsid w:val="00AF3D85"/>
    <w:rsid w:val="00AF3DF5"/>
    <w:rsid w:val="00AF3E6C"/>
    <w:rsid w:val="00B00AC3"/>
    <w:rsid w:val="00B013DA"/>
    <w:rsid w:val="00B05F06"/>
    <w:rsid w:val="00B0749F"/>
    <w:rsid w:val="00B07A66"/>
    <w:rsid w:val="00B07EE5"/>
    <w:rsid w:val="00B13174"/>
    <w:rsid w:val="00B134A1"/>
    <w:rsid w:val="00B15FE4"/>
    <w:rsid w:val="00B234A6"/>
    <w:rsid w:val="00B309B3"/>
    <w:rsid w:val="00B3450C"/>
    <w:rsid w:val="00B34537"/>
    <w:rsid w:val="00B347B6"/>
    <w:rsid w:val="00B42A32"/>
    <w:rsid w:val="00B44255"/>
    <w:rsid w:val="00B448A2"/>
    <w:rsid w:val="00B56E14"/>
    <w:rsid w:val="00B61F6E"/>
    <w:rsid w:val="00B62386"/>
    <w:rsid w:val="00B632F4"/>
    <w:rsid w:val="00B64EA8"/>
    <w:rsid w:val="00B67486"/>
    <w:rsid w:val="00B70E8D"/>
    <w:rsid w:val="00B7225C"/>
    <w:rsid w:val="00B72A4B"/>
    <w:rsid w:val="00B72FB5"/>
    <w:rsid w:val="00B75071"/>
    <w:rsid w:val="00B76080"/>
    <w:rsid w:val="00B76274"/>
    <w:rsid w:val="00B76862"/>
    <w:rsid w:val="00B7787D"/>
    <w:rsid w:val="00B81CC7"/>
    <w:rsid w:val="00B82121"/>
    <w:rsid w:val="00B85E59"/>
    <w:rsid w:val="00B86F69"/>
    <w:rsid w:val="00B8789B"/>
    <w:rsid w:val="00B906A7"/>
    <w:rsid w:val="00B958A9"/>
    <w:rsid w:val="00BA3E06"/>
    <w:rsid w:val="00BB2842"/>
    <w:rsid w:val="00BB4408"/>
    <w:rsid w:val="00BC105A"/>
    <w:rsid w:val="00BC2A6A"/>
    <w:rsid w:val="00BC50EE"/>
    <w:rsid w:val="00BC793B"/>
    <w:rsid w:val="00BC7EFA"/>
    <w:rsid w:val="00BD148F"/>
    <w:rsid w:val="00BD2FBF"/>
    <w:rsid w:val="00BD5501"/>
    <w:rsid w:val="00BD72B0"/>
    <w:rsid w:val="00BD7967"/>
    <w:rsid w:val="00BE046F"/>
    <w:rsid w:val="00BE087B"/>
    <w:rsid w:val="00BE6488"/>
    <w:rsid w:val="00BE7FD2"/>
    <w:rsid w:val="00BF072C"/>
    <w:rsid w:val="00BF114C"/>
    <w:rsid w:val="00BF6B19"/>
    <w:rsid w:val="00C04A36"/>
    <w:rsid w:val="00C05573"/>
    <w:rsid w:val="00C10373"/>
    <w:rsid w:val="00C226E8"/>
    <w:rsid w:val="00C22947"/>
    <w:rsid w:val="00C24EFB"/>
    <w:rsid w:val="00C262DD"/>
    <w:rsid w:val="00C27DB1"/>
    <w:rsid w:val="00C32295"/>
    <w:rsid w:val="00C32744"/>
    <w:rsid w:val="00C33435"/>
    <w:rsid w:val="00C340F0"/>
    <w:rsid w:val="00C34451"/>
    <w:rsid w:val="00C353F9"/>
    <w:rsid w:val="00C35C16"/>
    <w:rsid w:val="00C368FC"/>
    <w:rsid w:val="00C36FFD"/>
    <w:rsid w:val="00C43EE0"/>
    <w:rsid w:val="00C46DA1"/>
    <w:rsid w:val="00C50EEC"/>
    <w:rsid w:val="00C53019"/>
    <w:rsid w:val="00C53C55"/>
    <w:rsid w:val="00C53D19"/>
    <w:rsid w:val="00C56E7C"/>
    <w:rsid w:val="00C60979"/>
    <w:rsid w:val="00C61E95"/>
    <w:rsid w:val="00C63716"/>
    <w:rsid w:val="00C66822"/>
    <w:rsid w:val="00C75E22"/>
    <w:rsid w:val="00C923CB"/>
    <w:rsid w:val="00C94EB9"/>
    <w:rsid w:val="00C95319"/>
    <w:rsid w:val="00CA1560"/>
    <w:rsid w:val="00CA2807"/>
    <w:rsid w:val="00CA41D4"/>
    <w:rsid w:val="00CA49E4"/>
    <w:rsid w:val="00CB5DB6"/>
    <w:rsid w:val="00CC1D9B"/>
    <w:rsid w:val="00CC4499"/>
    <w:rsid w:val="00CD1297"/>
    <w:rsid w:val="00CD12CD"/>
    <w:rsid w:val="00CD1DC8"/>
    <w:rsid w:val="00CD5F83"/>
    <w:rsid w:val="00CD7D17"/>
    <w:rsid w:val="00CE10B9"/>
    <w:rsid w:val="00CE20FC"/>
    <w:rsid w:val="00CE49EB"/>
    <w:rsid w:val="00CF2DE8"/>
    <w:rsid w:val="00CF572D"/>
    <w:rsid w:val="00CF5AC9"/>
    <w:rsid w:val="00D00021"/>
    <w:rsid w:val="00D003EC"/>
    <w:rsid w:val="00D008B3"/>
    <w:rsid w:val="00D051FC"/>
    <w:rsid w:val="00D1233B"/>
    <w:rsid w:val="00D12937"/>
    <w:rsid w:val="00D1408A"/>
    <w:rsid w:val="00D14D39"/>
    <w:rsid w:val="00D15E20"/>
    <w:rsid w:val="00D22172"/>
    <w:rsid w:val="00D2397A"/>
    <w:rsid w:val="00D26032"/>
    <w:rsid w:val="00D26101"/>
    <w:rsid w:val="00D3160A"/>
    <w:rsid w:val="00D3480E"/>
    <w:rsid w:val="00D35339"/>
    <w:rsid w:val="00D4202B"/>
    <w:rsid w:val="00D42D2E"/>
    <w:rsid w:val="00D47283"/>
    <w:rsid w:val="00D47885"/>
    <w:rsid w:val="00D5050C"/>
    <w:rsid w:val="00D54115"/>
    <w:rsid w:val="00D54867"/>
    <w:rsid w:val="00D54AF9"/>
    <w:rsid w:val="00D55DA6"/>
    <w:rsid w:val="00D56B6C"/>
    <w:rsid w:val="00D57335"/>
    <w:rsid w:val="00D610AA"/>
    <w:rsid w:val="00D61A02"/>
    <w:rsid w:val="00D666BC"/>
    <w:rsid w:val="00D66833"/>
    <w:rsid w:val="00D706F1"/>
    <w:rsid w:val="00D70D21"/>
    <w:rsid w:val="00D722E0"/>
    <w:rsid w:val="00D74BF7"/>
    <w:rsid w:val="00D7788A"/>
    <w:rsid w:val="00D77DD9"/>
    <w:rsid w:val="00D83EC9"/>
    <w:rsid w:val="00D843A3"/>
    <w:rsid w:val="00D847EC"/>
    <w:rsid w:val="00D8624D"/>
    <w:rsid w:val="00D910F2"/>
    <w:rsid w:val="00D9306E"/>
    <w:rsid w:val="00D94540"/>
    <w:rsid w:val="00DA0362"/>
    <w:rsid w:val="00DA2148"/>
    <w:rsid w:val="00DA22DE"/>
    <w:rsid w:val="00DA2451"/>
    <w:rsid w:val="00DA5875"/>
    <w:rsid w:val="00DA6787"/>
    <w:rsid w:val="00DA7FF5"/>
    <w:rsid w:val="00DB09BD"/>
    <w:rsid w:val="00DB2C1D"/>
    <w:rsid w:val="00DB5A0A"/>
    <w:rsid w:val="00DB5FF3"/>
    <w:rsid w:val="00DB72E2"/>
    <w:rsid w:val="00DE4C39"/>
    <w:rsid w:val="00DE6A95"/>
    <w:rsid w:val="00DF0971"/>
    <w:rsid w:val="00DF36A9"/>
    <w:rsid w:val="00DF5AB7"/>
    <w:rsid w:val="00DF65AD"/>
    <w:rsid w:val="00E02410"/>
    <w:rsid w:val="00E0278C"/>
    <w:rsid w:val="00E02E0C"/>
    <w:rsid w:val="00E04199"/>
    <w:rsid w:val="00E0589F"/>
    <w:rsid w:val="00E0747E"/>
    <w:rsid w:val="00E1160B"/>
    <w:rsid w:val="00E147E8"/>
    <w:rsid w:val="00E14BBF"/>
    <w:rsid w:val="00E1683B"/>
    <w:rsid w:val="00E21974"/>
    <w:rsid w:val="00E25536"/>
    <w:rsid w:val="00E30FAB"/>
    <w:rsid w:val="00E31076"/>
    <w:rsid w:val="00E3186C"/>
    <w:rsid w:val="00E4044F"/>
    <w:rsid w:val="00E41101"/>
    <w:rsid w:val="00E4165A"/>
    <w:rsid w:val="00E4403B"/>
    <w:rsid w:val="00E467D4"/>
    <w:rsid w:val="00E46EE6"/>
    <w:rsid w:val="00E5296F"/>
    <w:rsid w:val="00E53AF3"/>
    <w:rsid w:val="00E54280"/>
    <w:rsid w:val="00E55EA0"/>
    <w:rsid w:val="00E56CC2"/>
    <w:rsid w:val="00E60089"/>
    <w:rsid w:val="00E6437C"/>
    <w:rsid w:val="00E67820"/>
    <w:rsid w:val="00E70712"/>
    <w:rsid w:val="00E727BF"/>
    <w:rsid w:val="00E72C60"/>
    <w:rsid w:val="00E74BAC"/>
    <w:rsid w:val="00E81CDF"/>
    <w:rsid w:val="00E82F2B"/>
    <w:rsid w:val="00E8712E"/>
    <w:rsid w:val="00E90583"/>
    <w:rsid w:val="00E96115"/>
    <w:rsid w:val="00EA1F09"/>
    <w:rsid w:val="00EA4E11"/>
    <w:rsid w:val="00EB1619"/>
    <w:rsid w:val="00EB336B"/>
    <w:rsid w:val="00EB6508"/>
    <w:rsid w:val="00EB7265"/>
    <w:rsid w:val="00EC1AD8"/>
    <w:rsid w:val="00EC3087"/>
    <w:rsid w:val="00EC3FA9"/>
    <w:rsid w:val="00EC5B86"/>
    <w:rsid w:val="00EC6FF9"/>
    <w:rsid w:val="00ED3744"/>
    <w:rsid w:val="00ED4ED2"/>
    <w:rsid w:val="00ED5E0E"/>
    <w:rsid w:val="00ED6C31"/>
    <w:rsid w:val="00EE0D4B"/>
    <w:rsid w:val="00EF1279"/>
    <w:rsid w:val="00EF4F2B"/>
    <w:rsid w:val="00EF52B4"/>
    <w:rsid w:val="00F024B2"/>
    <w:rsid w:val="00F04658"/>
    <w:rsid w:val="00F04FE4"/>
    <w:rsid w:val="00F05099"/>
    <w:rsid w:val="00F0785F"/>
    <w:rsid w:val="00F1191A"/>
    <w:rsid w:val="00F147A0"/>
    <w:rsid w:val="00F154B2"/>
    <w:rsid w:val="00F165EC"/>
    <w:rsid w:val="00F20BD0"/>
    <w:rsid w:val="00F2264C"/>
    <w:rsid w:val="00F24494"/>
    <w:rsid w:val="00F26593"/>
    <w:rsid w:val="00F26AA3"/>
    <w:rsid w:val="00F32509"/>
    <w:rsid w:val="00F34B74"/>
    <w:rsid w:val="00F40EE9"/>
    <w:rsid w:val="00F531B0"/>
    <w:rsid w:val="00F605EC"/>
    <w:rsid w:val="00F62D66"/>
    <w:rsid w:val="00F64075"/>
    <w:rsid w:val="00F65172"/>
    <w:rsid w:val="00F6558E"/>
    <w:rsid w:val="00F702F2"/>
    <w:rsid w:val="00F7732C"/>
    <w:rsid w:val="00F77901"/>
    <w:rsid w:val="00F77DBE"/>
    <w:rsid w:val="00F808C6"/>
    <w:rsid w:val="00F81145"/>
    <w:rsid w:val="00F8297F"/>
    <w:rsid w:val="00F872A0"/>
    <w:rsid w:val="00F93252"/>
    <w:rsid w:val="00F9341A"/>
    <w:rsid w:val="00FA1B02"/>
    <w:rsid w:val="00FA6D04"/>
    <w:rsid w:val="00FA6F97"/>
    <w:rsid w:val="00FA763F"/>
    <w:rsid w:val="00FB0863"/>
    <w:rsid w:val="00FB090D"/>
    <w:rsid w:val="00FB5907"/>
    <w:rsid w:val="00FB6920"/>
    <w:rsid w:val="00FB6E15"/>
    <w:rsid w:val="00FC0246"/>
    <w:rsid w:val="00FC195C"/>
    <w:rsid w:val="00FC1D31"/>
    <w:rsid w:val="00FC2DBD"/>
    <w:rsid w:val="00FC4A84"/>
    <w:rsid w:val="00FD0A13"/>
    <w:rsid w:val="00FE7EE6"/>
    <w:rsid w:val="00FF07B8"/>
    <w:rsid w:val="00FF11AA"/>
    <w:rsid w:val="00FF2BB9"/>
    <w:rsid w:val="00FF7476"/>
    <w:rsid w:val="00FF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9D221A-0C8A-468A-8D6E-FFD71DCFC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B19"/>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BF6B19"/>
    <w:pPr>
      <w:spacing w:after="120" w:line="240" w:lineRule="auto"/>
      <w:ind w:left="360"/>
    </w:pPr>
    <w:rPr>
      <w:rFonts w:ascii="Times New Roman" w:eastAsia="Calibri" w:hAnsi="Times New Roman" w:cs="Times New Roman"/>
      <w:sz w:val="24"/>
      <w:szCs w:val="24"/>
    </w:rPr>
  </w:style>
  <w:style w:type="character" w:customStyle="1" w:styleId="BodyTextIndentChar">
    <w:name w:val="Body Text Indent Char"/>
    <w:basedOn w:val="DefaultParagraphFont"/>
    <w:link w:val="BodyTextIndent"/>
    <w:semiHidden/>
    <w:rsid w:val="00BF6B19"/>
    <w:rPr>
      <w:rFonts w:ascii="Times New Roman" w:eastAsia="Calibri" w:hAnsi="Times New Roman" w:cs="Times New Roman"/>
      <w:sz w:val="24"/>
      <w:szCs w:val="24"/>
    </w:rPr>
  </w:style>
  <w:style w:type="paragraph" w:styleId="ListParagraph">
    <w:name w:val="List Paragraph"/>
    <w:basedOn w:val="Normal"/>
    <w:uiPriority w:val="34"/>
    <w:qFormat/>
    <w:rsid w:val="00BF6B19"/>
    <w:pPr>
      <w:widowControl w:val="0"/>
      <w:tabs>
        <w:tab w:val="left" w:pos="709"/>
      </w:tabs>
      <w:suppressAutoHyphens/>
      <w:ind w:left="720"/>
      <w:contextualSpacing/>
    </w:pPr>
    <w:rPr>
      <w:rFonts w:ascii="Liberation Serif" w:eastAsia="WenQuanYi Micro Hei" w:hAnsi="Liberation Serif" w:cs="Mangal"/>
      <w:color w:val="00000A"/>
      <w:sz w:val="24"/>
      <w:szCs w:val="21"/>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dc:creator>
  <cp:keywords/>
  <dc:description/>
  <cp:lastModifiedBy>Kartik</cp:lastModifiedBy>
  <cp:revision>3</cp:revision>
  <dcterms:created xsi:type="dcterms:W3CDTF">2016-08-01T01:06:00Z</dcterms:created>
  <dcterms:modified xsi:type="dcterms:W3CDTF">2016-08-01T01:11:00Z</dcterms:modified>
</cp:coreProperties>
</file>